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21401" w14:textId="3B379E95" w:rsidR="00F7786B" w:rsidRDefault="00F7786B"/>
    <w:tbl>
      <w:tblPr>
        <w:tblW w:w="1002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1334"/>
        <w:gridCol w:w="8686"/>
      </w:tblGrid>
      <w:tr w:rsidR="007D4420" w:rsidRPr="00581A78" w14:paraId="06482D5A" w14:textId="77777777" w:rsidTr="009C7719">
        <w:trPr>
          <w:cantSplit/>
          <w:trHeight w:hRule="exact" w:val="341"/>
        </w:trPr>
        <w:tc>
          <w:tcPr>
            <w:tcW w:w="1334" w:type="dxa"/>
            <w:shd w:val="clear" w:color="auto" w:fill="DEE3EC"/>
            <w:vAlign w:val="center"/>
          </w:tcPr>
          <w:p w14:paraId="59B5CA7E" w14:textId="77777777" w:rsidR="007D4420" w:rsidRPr="00581A78" w:rsidRDefault="007D4420" w:rsidP="00D25353">
            <w:pPr>
              <w:pStyle w:val="BODYTEXTSTYLE"/>
              <w:spacing w:after="0"/>
              <w:rPr>
                <w:rStyle w:val="HEADINGINLOWERCASE-11PTBOLD"/>
                <w:color w:val="auto"/>
              </w:rPr>
            </w:pPr>
          </w:p>
        </w:tc>
        <w:tc>
          <w:tcPr>
            <w:tcW w:w="8686" w:type="dxa"/>
            <w:vAlign w:val="center"/>
          </w:tcPr>
          <w:p w14:paraId="2E2616DF" w14:textId="77777777" w:rsidR="007D4420" w:rsidRPr="00581A78" w:rsidRDefault="007D4420" w:rsidP="00D25353">
            <w:pPr>
              <w:pStyle w:val="BODYTEXTSTYLE"/>
              <w:spacing w:after="0"/>
              <w:rPr>
                <w:rStyle w:val="HEADINGINLOWERCASE-11PTBOLD"/>
                <w:b w:val="0"/>
                <w:color w:val="auto"/>
              </w:rPr>
            </w:pPr>
          </w:p>
        </w:tc>
      </w:tr>
      <w:tr w:rsidR="007D4420" w:rsidRPr="00581A78" w14:paraId="08F0EFAB" w14:textId="77777777" w:rsidTr="009C7719">
        <w:trPr>
          <w:cantSplit/>
          <w:trHeight w:hRule="exact" w:val="341"/>
        </w:trPr>
        <w:tc>
          <w:tcPr>
            <w:tcW w:w="1334" w:type="dxa"/>
            <w:shd w:val="clear" w:color="auto" w:fill="DEE3EC"/>
            <w:vAlign w:val="center"/>
          </w:tcPr>
          <w:p w14:paraId="1A007BFC"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Post Title:</w:t>
            </w:r>
          </w:p>
        </w:tc>
        <w:tc>
          <w:tcPr>
            <w:tcW w:w="8686" w:type="dxa"/>
          </w:tcPr>
          <w:p w14:paraId="1FA1456B" w14:textId="77777777" w:rsidR="007D4420" w:rsidRPr="004F5E72" w:rsidRDefault="007D4420" w:rsidP="00D25353">
            <w:r>
              <w:t xml:space="preserve">Head Gardener </w:t>
            </w:r>
          </w:p>
        </w:tc>
      </w:tr>
      <w:tr w:rsidR="007D4420" w:rsidRPr="00581A78" w14:paraId="76314334" w14:textId="77777777" w:rsidTr="009C7719">
        <w:trPr>
          <w:cantSplit/>
          <w:trHeight w:hRule="exact" w:val="341"/>
        </w:trPr>
        <w:tc>
          <w:tcPr>
            <w:tcW w:w="1334" w:type="dxa"/>
            <w:shd w:val="clear" w:color="auto" w:fill="DEE3EC"/>
            <w:vAlign w:val="center"/>
          </w:tcPr>
          <w:p w14:paraId="1E2725C6" w14:textId="3ACF9878" w:rsidR="007D4420" w:rsidRPr="001A5262" w:rsidRDefault="001A5262" w:rsidP="00D25353">
            <w:pPr>
              <w:pStyle w:val="BODYTEXTSTYLE"/>
              <w:spacing w:after="0"/>
              <w:rPr>
                <w:rStyle w:val="HEADINGINLOWERCASE-11PTBOLD"/>
                <w:color w:val="auto"/>
              </w:rPr>
            </w:pPr>
            <w:r w:rsidRPr="001A5262">
              <w:rPr>
                <w:rStyle w:val="HEADINGINLOWERCASE-11PTBOLD"/>
                <w:color w:val="auto"/>
              </w:rPr>
              <w:t>Directorate</w:t>
            </w:r>
          </w:p>
        </w:tc>
        <w:tc>
          <w:tcPr>
            <w:tcW w:w="8686" w:type="dxa"/>
          </w:tcPr>
          <w:p w14:paraId="5EE0EEAD" w14:textId="2563EE3B" w:rsidR="007D4420" w:rsidRPr="004F5E72" w:rsidRDefault="001A5262" w:rsidP="00D25353">
            <w:r>
              <w:t>Enveco</w:t>
            </w:r>
          </w:p>
        </w:tc>
      </w:tr>
      <w:tr w:rsidR="007D4420" w:rsidRPr="00581A78" w14:paraId="008F0C8E" w14:textId="77777777" w:rsidTr="009C7719">
        <w:trPr>
          <w:cantSplit/>
          <w:trHeight w:hRule="exact" w:val="341"/>
        </w:trPr>
        <w:tc>
          <w:tcPr>
            <w:tcW w:w="1334" w:type="dxa"/>
            <w:shd w:val="clear" w:color="auto" w:fill="DEE3EC"/>
            <w:vAlign w:val="center"/>
          </w:tcPr>
          <w:p w14:paraId="5AEC125B" w14:textId="6DB52CC1" w:rsidR="007D4420" w:rsidRPr="001A5262" w:rsidRDefault="001A5262" w:rsidP="00D25353">
            <w:pPr>
              <w:pStyle w:val="BODYTEXTSTYLE"/>
              <w:spacing w:after="0"/>
              <w:rPr>
                <w:rStyle w:val="HEADINGINLOWERCASE-11PTBOLD"/>
                <w:color w:val="auto"/>
              </w:rPr>
            </w:pPr>
            <w:r w:rsidRPr="001A5262">
              <w:rPr>
                <w:rStyle w:val="HEADINGINLOWERCASE-11PTBOLD"/>
                <w:color w:val="auto"/>
              </w:rPr>
              <w:t>Division</w:t>
            </w:r>
          </w:p>
        </w:tc>
        <w:tc>
          <w:tcPr>
            <w:tcW w:w="8686" w:type="dxa"/>
          </w:tcPr>
          <w:p w14:paraId="2D891FA0" w14:textId="72B65FDC" w:rsidR="007D4420" w:rsidRPr="004F5E72" w:rsidRDefault="001A5262" w:rsidP="00D25353">
            <w:r>
              <w:t>Street Scene</w:t>
            </w:r>
          </w:p>
        </w:tc>
      </w:tr>
      <w:tr w:rsidR="007D4420" w:rsidRPr="00581A78" w14:paraId="5A0F25BD" w14:textId="77777777" w:rsidTr="009C7719">
        <w:trPr>
          <w:cantSplit/>
          <w:trHeight w:hRule="exact" w:val="341"/>
        </w:trPr>
        <w:tc>
          <w:tcPr>
            <w:tcW w:w="1334" w:type="dxa"/>
            <w:shd w:val="clear" w:color="auto" w:fill="DEE3EC"/>
            <w:vAlign w:val="center"/>
          </w:tcPr>
          <w:p w14:paraId="0AE14562"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Section:</w:t>
            </w:r>
          </w:p>
        </w:tc>
        <w:tc>
          <w:tcPr>
            <w:tcW w:w="8686" w:type="dxa"/>
          </w:tcPr>
          <w:p w14:paraId="7F2F7101" w14:textId="77777777" w:rsidR="007D4420" w:rsidRPr="004F5E72" w:rsidRDefault="007D4420" w:rsidP="00D25353">
            <w:r w:rsidRPr="004F5E72">
              <w:t>Grounds Maintenance</w:t>
            </w:r>
          </w:p>
        </w:tc>
      </w:tr>
      <w:tr w:rsidR="007D4420" w:rsidRPr="00581A78" w14:paraId="4A2F56DC" w14:textId="77777777" w:rsidTr="009C7719">
        <w:trPr>
          <w:cantSplit/>
          <w:trHeight w:hRule="exact" w:val="341"/>
        </w:trPr>
        <w:tc>
          <w:tcPr>
            <w:tcW w:w="1334" w:type="dxa"/>
            <w:shd w:val="clear" w:color="auto" w:fill="DEE3EC"/>
            <w:vAlign w:val="center"/>
          </w:tcPr>
          <w:p w14:paraId="1227BB53"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Reports To:</w:t>
            </w:r>
          </w:p>
        </w:tc>
        <w:tc>
          <w:tcPr>
            <w:tcW w:w="8686" w:type="dxa"/>
          </w:tcPr>
          <w:p w14:paraId="194A15B4" w14:textId="22408864" w:rsidR="007D4420" w:rsidRPr="004F5E72" w:rsidRDefault="007D4420" w:rsidP="00D25353">
            <w:r>
              <w:t xml:space="preserve">Grounds Maintenance </w:t>
            </w:r>
            <w:r w:rsidR="008515D0">
              <w:t>Manager</w:t>
            </w:r>
          </w:p>
        </w:tc>
      </w:tr>
      <w:tr w:rsidR="007D4420" w:rsidRPr="00581A78" w14:paraId="5FAEC944" w14:textId="77777777" w:rsidTr="009C7719">
        <w:trPr>
          <w:cantSplit/>
          <w:trHeight w:hRule="exact" w:val="341"/>
        </w:trPr>
        <w:tc>
          <w:tcPr>
            <w:tcW w:w="1334" w:type="dxa"/>
            <w:shd w:val="clear" w:color="auto" w:fill="DEE3EC"/>
            <w:vAlign w:val="center"/>
          </w:tcPr>
          <w:p w14:paraId="1523FFCE"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Location:</w:t>
            </w:r>
          </w:p>
        </w:tc>
        <w:tc>
          <w:tcPr>
            <w:tcW w:w="8686" w:type="dxa"/>
          </w:tcPr>
          <w:p w14:paraId="2119390F" w14:textId="77777777" w:rsidR="007D4420" w:rsidRPr="004F5E72" w:rsidRDefault="007D4420" w:rsidP="00D25353">
            <w:r>
              <w:t>Stanley Park</w:t>
            </w:r>
          </w:p>
        </w:tc>
      </w:tr>
      <w:tr w:rsidR="007D4420" w:rsidRPr="00581A78" w14:paraId="67C61575" w14:textId="77777777" w:rsidTr="009C7719">
        <w:trPr>
          <w:cantSplit/>
          <w:trHeight w:hRule="exact" w:val="361"/>
        </w:trPr>
        <w:tc>
          <w:tcPr>
            <w:tcW w:w="1334" w:type="dxa"/>
            <w:shd w:val="clear" w:color="auto" w:fill="DEE3EC"/>
            <w:vAlign w:val="center"/>
          </w:tcPr>
          <w:p w14:paraId="4F6C2738"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DBS Status:</w:t>
            </w:r>
          </w:p>
        </w:tc>
        <w:tc>
          <w:tcPr>
            <w:tcW w:w="8686" w:type="dxa"/>
          </w:tcPr>
          <w:p w14:paraId="0329704E" w14:textId="77777777" w:rsidR="007D4420" w:rsidRPr="004F5E72" w:rsidRDefault="007D4420" w:rsidP="00D25353">
            <w:r w:rsidRPr="004F5E72">
              <w:t>None</w:t>
            </w:r>
            <w:bookmarkStart w:id="0" w:name="_GoBack"/>
            <w:bookmarkEnd w:id="0"/>
          </w:p>
        </w:tc>
      </w:tr>
      <w:tr w:rsidR="007D4420" w:rsidRPr="00581A78" w14:paraId="7CF77B6B" w14:textId="77777777" w:rsidTr="009C7719">
        <w:trPr>
          <w:cantSplit/>
          <w:trHeight w:hRule="exact" w:val="341"/>
        </w:trPr>
        <w:tc>
          <w:tcPr>
            <w:tcW w:w="1334" w:type="dxa"/>
            <w:shd w:val="clear" w:color="auto" w:fill="DEE3EC"/>
            <w:vAlign w:val="center"/>
          </w:tcPr>
          <w:p w14:paraId="35322164"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Grade:</w:t>
            </w:r>
          </w:p>
        </w:tc>
        <w:tc>
          <w:tcPr>
            <w:tcW w:w="8686" w:type="dxa"/>
          </w:tcPr>
          <w:p w14:paraId="5F37DBC8" w14:textId="37938FD8" w:rsidR="007D4420" w:rsidRDefault="00004260" w:rsidP="00D25353">
            <w:r>
              <w:t>Grade 5</w:t>
            </w:r>
            <w:r w:rsidR="0048713E">
              <w:t xml:space="preserve"> Salary £</w:t>
            </w:r>
            <w:r w:rsidR="00F7786B">
              <w:t>35,231</w:t>
            </w:r>
          </w:p>
        </w:tc>
      </w:tr>
    </w:tbl>
    <w:p w14:paraId="3D46AA10" w14:textId="77777777" w:rsidR="007D4420" w:rsidRPr="00581A78" w:rsidRDefault="007D4420" w:rsidP="007D4420">
      <w:pPr>
        <w:spacing w:after="0" w:line="240" w:lineRule="auto"/>
      </w:pPr>
    </w:p>
    <w:tbl>
      <w:tblPr>
        <w:tblW w:w="10051"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10051"/>
      </w:tblGrid>
      <w:tr w:rsidR="007D4420" w:rsidRPr="00581A78" w14:paraId="4FFEC13D" w14:textId="77777777" w:rsidTr="08631D23">
        <w:trPr>
          <w:trHeight w:hRule="exact" w:val="329"/>
        </w:trPr>
        <w:tc>
          <w:tcPr>
            <w:tcW w:w="10051" w:type="dxa"/>
            <w:shd w:val="clear" w:color="auto" w:fill="DEE3EC"/>
            <w:vAlign w:val="center"/>
          </w:tcPr>
          <w:p w14:paraId="5AF6FAC2"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Role Purpose</w:t>
            </w:r>
          </w:p>
        </w:tc>
      </w:tr>
      <w:tr w:rsidR="007D4420" w:rsidRPr="00581A78" w14:paraId="2293B442" w14:textId="77777777" w:rsidTr="08631D23">
        <w:trPr>
          <w:trHeight w:val="544"/>
        </w:trPr>
        <w:tc>
          <w:tcPr>
            <w:tcW w:w="10051" w:type="dxa"/>
          </w:tcPr>
          <w:p w14:paraId="7B48160D" w14:textId="77777777" w:rsidR="007D4420" w:rsidRPr="00091E5F" w:rsidRDefault="007D4420" w:rsidP="007D4420">
            <w:pPr>
              <w:pStyle w:val="ListParagraph"/>
              <w:numPr>
                <w:ilvl w:val="0"/>
                <w:numId w:val="5"/>
              </w:numPr>
              <w:spacing w:after="0" w:line="240" w:lineRule="auto"/>
              <w:rPr>
                <w:rStyle w:val="HEADINGINLOWERCASE-11PTBOLD"/>
                <w:b w:val="0"/>
                <w:color w:val="auto"/>
              </w:rPr>
            </w:pPr>
            <w:r w:rsidRPr="00091E5F">
              <w:rPr>
                <w:rStyle w:val="HEADINGINLOWERCASE-11PTBOLD"/>
                <w:color w:val="auto"/>
              </w:rPr>
              <w:t>To undertake the horticultural supervision and management of Stanley Park, our Grade II listed Park within Blackpool</w:t>
            </w:r>
          </w:p>
          <w:p w14:paraId="1782E936" w14:textId="77777777" w:rsidR="007D4420" w:rsidRPr="00091E5F" w:rsidRDefault="007D4420" w:rsidP="007D4420">
            <w:pPr>
              <w:pStyle w:val="ListParagraph"/>
              <w:numPr>
                <w:ilvl w:val="0"/>
                <w:numId w:val="5"/>
              </w:numPr>
              <w:spacing w:after="0" w:line="240" w:lineRule="auto"/>
              <w:rPr>
                <w:rStyle w:val="HEADINGINLOWERCASE-11PTBOLD"/>
                <w:b w:val="0"/>
                <w:color w:val="auto"/>
              </w:rPr>
            </w:pPr>
            <w:r w:rsidRPr="00091E5F">
              <w:rPr>
                <w:rStyle w:val="HEADINGINLOWERCASE-11PTBOLD"/>
                <w:color w:val="auto"/>
              </w:rPr>
              <w:t>To supervise the delivery of Grounds Maintenance activities through the supervision of staff, the upkeep of fleet and machinery, and the development of relationships with elected members, residents, volunteer groups, Blackpool Council Parks Development and Leisure Teams and other stakeholders</w:t>
            </w:r>
          </w:p>
          <w:p w14:paraId="14397318" w14:textId="02A43A99" w:rsidR="007D4420" w:rsidRPr="00091E5F" w:rsidRDefault="007D4420" w:rsidP="007D4420">
            <w:pPr>
              <w:pStyle w:val="ListParagraph"/>
              <w:numPr>
                <w:ilvl w:val="0"/>
                <w:numId w:val="5"/>
              </w:numPr>
              <w:spacing w:after="0" w:line="240" w:lineRule="auto"/>
              <w:rPr>
                <w:rStyle w:val="HEADINGINLOWERCASE-11PTBOLD"/>
                <w:b w:val="0"/>
                <w:bCs w:val="0"/>
                <w:color w:val="auto"/>
              </w:rPr>
            </w:pPr>
            <w:r w:rsidRPr="08631D23">
              <w:rPr>
                <w:rStyle w:val="HEADINGINLOWERCASE-11PTBOLD"/>
                <w:color w:val="auto"/>
              </w:rPr>
              <w:t>To ensure Stanley Park Blackpool, always adheres to industry best practice and RHS standards</w:t>
            </w:r>
          </w:p>
          <w:p w14:paraId="7B011537" w14:textId="5F31A9DA" w:rsidR="007D4420" w:rsidRPr="00091E5F" w:rsidRDefault="007D4420" w:rsidP="007D4420">
            <w:pPr>
              <w:pStyle w:val="ListParagraph"/>
              <w:numPr>
                <w:ilvl w:val="0"/>
                <w:numId w:val="5"/>
              </w:numPr>
              <w:spacing w:after="0" w:line="240" w:lineRule="auto"/>
              <w:rPr>
                <w:rStyle w:val="HEADINGINLOWERCASE-11PTBOLD"/>
                <w:b w:val="0"/>
                <w:bCs w:val="0"/>
                <w:color w:val="auto"/>
              </w:rPr>
            </w:pPr>
            <w:r w:rsidRPr="08631D23">
              <w:rPr>
                <w:rStyle w:val="HEADINGINLOWERCASE-11PTBOLD"/>
                <w:color w:val="auto"/>
              </w:rPr>
              <w:t>To deliver an attractive and well-maintained Park facility and Green and Open Space for users</w:t>
            </w:r>
          </w:p>
          <w:p w14:paraId="7397D357" w14:textId="6BE4B281" w:rsidR="007D4420" w:rsidRPr="008143AB" w:rsidRDefault="007D4420" w:rsidP="009C7719">
            <w:pPr>
              <w:pStyle w:val="ListParagraph"/>
              <w:numPr>
                <w:ilvl w:val="0"/>
                <w:numId w:val="5"/>
              </w:numPr>
              <w:spacing w:after="0" w:line="240" w:lineRule="auto"/>
              <w:rPr>
                <w:rStyle w:val="HEADINGINLOWERCASE-11PTBOLD"/>
                <w:b w:val="0"/>
              </w:rPr>
            </w:pPr>
            <w:r w:rsidRPr="00091E5F">
              <w:rPr>
                <w:rStyle w:val="HEADINGINLOWERCASE-11PTBOLD"/>
                <w:color w:val="auto"/>
              </w:rPr>
              <w:t xml:space="preserve">To ensure a highly motivated and proactive team of Gardeners and </w:t>
            </w:r>
            <w:proofErr w:type="spellStart"/>
            <w:r w:rsidRPr="00091E5F">
              <w:rPr>
                <w:rStyle w:val="HEADINGINLOWERCASE-11PTBOLD"/>
                <w:color w:val="auto"/>
              </w:rPr>
              <w:t>Groundsman</w:t>
            </w:r>
            <w:proofErr w:type="spellEnd"/>
            <w:r w:rsidRPr="00091E5F">
              <w:rPr>
                <w:rStyle w:val="HEADINGINLOWERCASE-11PTBOLD"/>
                <w:color w:val="auto"/>
              </w:rPr>
              <w:t xml:space="preserve"> have clarity on their roles and </w:t>
            </w:r>
            <w:r w:rsidR="00091E5F" w:rsidRPr="00091E5F">
              <w:rPr>
                <w:rStyle w:val="HEADINGINLOWERCASE-11PTBOLD"/>
                <w:color w:val="auto"/>
              </w:rPr>
              <w:t>responsibilities</w:t>
            </w:r>
          </w:p>
        </w:tc>
      </w:tr>
    </w:tbl>
    <w:p w14:paraId="17770100" w14:textId="77777777" w:rsidR="007D4420" w:rsidRPr="00581A78" w:rsidRDefault="007D4420" w:rsidP="007D4420">
      <w:pPr>
        <w:spacing w:after="0" w:line="240" w:lineRule="auto"/>
      </w:pPr>
    </w:p>
    <w:tbl>
      <w:tblPr>
        <w:tblW w:w="10051"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10051"/>
      </w:tblGrid>
      <w:tr w:rsidR="007D4420" w:rsidRPr="00581A78" w14:paraId="59CB3ADC" w14:textId="77777777" w:rsidTr="009C7719">
        <w:trPr>
          <w:trHeight w:hRule="exact" w:val="309"/>
        </w:trPr>
        <w:tc>
          <w:tcPr>
            <w:tcW w:w="10051" w:type="dxa"/>
            <w:shd w:val="clear" w:color="auto" w:fill="DEE3EC"/>
            <w:vAlign w:val="center"/>
          </w:tcPr>
          <w:p w14:paraId="4B6E193E" w14:textId="77777777" w:rsidR="007D4420" w:rsidRPr="00581A78" w:rsidRDefault="007D4420" w:rsidP="00D25353">
            <w:pPr>
              <w:pStyle w:val="BODYTEXTSTYLE"/>
              <w:spacing w:after="0"/>
              <w:rPr>
                <w:rStyle w:val="HEADINGINLOWERCASE-11PTBOLD"/>
                <w:color w:val="auto"/>
              </w:rPr>
            </w:pPr>
            <w:r w:rsidRPr="00581A78">
              <w:rPr>
                <w:color w:val="auto"/>
              </w:rPr>
              <w:br w:type="page"/>
            </w:r>
            <w:r w:rsidRPr="00581A78">
              <w:rPr>
                <w:b/>
                <w:color w:val="auto"/>
              </w:rPr>
              <w:t xml:space="preserve">Main </w:t>
            </w:r>
            <w:r w:rsidRPr="00581A78">
              <w:rPr>
                <w:rStyle w:val="HEADINGINLOWERCASE-11PTBOLD"/>
                <w:color w:val="auto"/>
              </w:rPr>
              <w:t>Duties and Responsibilities</w:t>
            </w:r>
          </w:p>
        </w:tc>
      </w:tr>
      <w:tr w:rsidR="007D4420" w:rsidRPr="00581A78" w14:paraId="16741C34" w14:textId="77777777" w:rsidTr="009C7719">
        <w:trPr>
          <w:trHeight w:val="516"/>
        </w:trPr>
        <w:tc>
          <w:tcPr>
            <w:tcW w:w="10051" w:type="dxa"/>
          </w:tcPr>
          <w:p w14:paraId="649DF3DE" w14:textId="77777777" w:rsidR="007D4420" w:rsidRDefault="007D4420" w:rsidP="007D4420">
            <w:pPr>
              <w:pStyle w:val="ListParagraph"/>
              <w:numPr>
                <w:ilvl w:val="0"/>
                <w:numId w:val="6"/>
              </w:numPr>
              <w:spacing w:after="0" w:line="240" w:lineRule="auto"/>
              <w:jc w:val="both"/>
            </w:pPr>
            <w:r>
              <w:t xml:space="preserve">Responsible for the direct supervision of an experienced team of skilled gardeners and </w:t>
            </w:r>
            <w:proofErr w:type="spellStart"/>
            <w:r>
              <w:t>groundsman</w:t>
            </w:r>
            <w:proofErr w:type="spellEnd"/>
            <w:r>
              <w:t xml:space="preserve"> within Stanley Park</w:t>
            </w:r>
          </w:p>
          <w:p w14:paraId="1AA185B6" w14:textId="77777777" w:rsidR="007D4420" w:rsidRDefault="007D4420" w:rsidP="007D4420">
            <w:pPr>
              <w:pStyle w:val="ListParagraph"/>
              <w:numPr>
                <w:ilvl w:val="0"/>
                <w:numId w:val="6"/>
              </w:numPr>
              <w:spacing w:after="0" w:line="240" w:lineRule="auto"/>
              <w:jc w:val="both"/>
            </w:pPr>
            <w:r>
              <w:t>To undertake daily and reactive work planning for the team</w:t>
            </w:r>
          </w:p>
          <w:p w14:paraId="41934679" w14:textId="77777777" w:rsidR="007D4420" w:rsidRDefault="007D4420" w:rsidP="007D4420">
            <w:pPr>
              <w:pStyle w:val="ListParagraph"/>
              <w:numPr>
                <w:ilvl w:val="0"/>
                <w:numId w:val="6"/>
              </w:numPr>
              <w:spacing w:after="0" w:line="240" w:lineRule="auto"/>
              <w:jc w:val="both"/>
            </w:pPr>
            <w:r>
              <w:t>Ability to react and plan work accordingly in line with seasonal variations</w:t>
            </w:r>
          </w:p>
          <w:p w14:paraId="4A036201" w14:textId="77777777" w:rsidR="007D4420" w:rsidRDefault="007D4420" w:rsidP="007D4420">
            <w:pPr>
              <w:pStyle w:val="ListParagraph"/>
              <w:numPr>
                <w:ilvl w:val="0"/>
                <w:numId w:val="6"/>
              </w:numPr>
              <w:spacing w:after="0" w:line="240" w:lineRule="auto"/>
              <w:jc w:val="both"/>
            </w:pPr>
            <w:r>
              <w:t>Plan, design and implementation of seasonal bedding</w:t>
            </w:r>
          </w:p>
          <w:p w14:paraId="7ED3963A" w14:textId="77777777" w:rsidR="007D4420" w:rsidRDefault="007D4420" w:rsidP="007D4420">
            <w:pPr>
              <w:pStyle w:val="ListParagraph"/>
              <w:numPr>
                <w:ilvl w:val="0"/>
                <w:numId w:val="6"/>
              </w:numPr>
              <w:spacing w:after="0" w:line="240" w:lineRule="auto"/>
              <w:jc w:val="both"/>
            </w:pPr>
            <w:r>
              <w:t>Operational link and liaison between Blackpool Parks Development Team, Friends Groups, Volunteers and Community Payback</w:t>
            </w:r>
          </w:p>
          <w:p w14:paraId="1637356B" w14:textId="77777777" w:rsidR="007D4420" w:rsidRDefault="007D4420" w:rsidP="007D4420">
            <w:pPr>
              <w:pStyle w:val="ListParagraph"/>
              <w:numPr>
                <w:ilvl w:val="0"/>
                <w:numId w:val="6"/>
              </w:numPr>
              <w:spacing w:after="0" w:line="240" w:lineRule="auto"/>
              <w:jc w:val="both"/>
            </w:pPr>
            <w:r>
              <w:t>To work in coordination with management team to ensure structured work programs, deadlines and operational targets are met</w:t>
            </w:r>
          </w:p>
          <w:p w14:paraId="5F091792" w14:textId="77777777" w:rsidR="007D4420" w:rsidRDefault="007D4420" w:rsidP="007D4420">
            <w:pPr>
              <w:pStyle w:val="ListParagraph"/>
              <w:numPr>
                <w:ilvl w:val="0"/>
                <w:numId w:val="6"/>
              </w:numPr>
              <w:spacing w:after="0" w:line="240" w:lineRule="auto"/>
              <w:jc w:val="both"/>
            </w:pPr>
            <w:r>
              <w:t>To work alongside Blackpool Council Leisure Services Team ensuring sporting facilities are fit for purpose and usable for leisure events and activities</w:t>
            </w:r>
          </w:p>
          <w:p w14:paraId="7ADA23BD" w14:textId="77777777" w:rsidR="007D4420" w:rsidRDefault="007D4420" w:rsidP="007D4420">
            <w:pPr>
              <w:pStyle w:val="ListParagraph"/>
              <w:numPr>
                <w:ilvl w:val="0"/>
                <w:numId w:val="6"/>
              </w:numPr>
              <w:spacing w:after="0" w:line="240" w:lineRule="auto"/>
              <w:jc w:val="both"/>
            </w:pPr>
            <w:r>
              <w:t>Direct link for the Street Cleansing team around the servicing of bins within the park</w:t>
            </w:r>
          </w:p>
          <w:p w14:paraId="1D99F27D" w14:textId="77777777" w:rsidR="007D4420" w:rsidRDefault="007D4420" w:rsidP="007D4420">
            <w:pPr>
              <w:pStyle w:val="ListParagraph"/>
              <w:numPr>
                <w:ilvl w:val="0"/>
                <w:numId w:val="6"/>
              </w:numPr>
              <w:spacing w:after="0" w:line="240" w:lineRule="auto"/>
              <w:jc w:val="both"/>
            </w:pPr>
            <w:r>
              <w:t>Operational liaison for contractors on site and any external providers utilizing the facility where a Grounds Maintenance issue arises</w:t>
            </w:r>
          </w:p>
          <w:p w14:paraId="35F85D62" w14:textId="77777777" w:rsidR="007D4420" w:rsidRDefault="007D4420" w:rsidP="007D4420">
            <w:pPr>
              <w:pStyle w:val="ListParagraph"/>
              <w:numPr>
                <w:ilvl w:val="0"/>
                <w:numId w:val="6"/>
              </w:numPr>
              <w:spacing w:after="0" w:line="240" w:lineRule="auto"/>
              <w:jc w:val="both"/>
            </w:pPr>
            <w:r>
              <w:t xml:space="preserve">To ensure play areas, </w:t>
            </w:r>
            <w:proofErr w:type="spellStart"/>
            <w:r>
              <w:t>mugga</w:t>
            </w:r>
            <w:proofErr w:type="spellEnd"/>
            <w:r>
              <w:t xml:space="preserve"> and skate park are inspected maintaining RPII standards in liaison with Playground Inspector</w:t>
            </w:r>
          </w:p>
          <w:p w14:paraId="14234661" w14:textId="77777777" w:rsidR="007D4420" w:rsidRDefault="007D4420" w:rsidP="007D4420">
            <w:pPr>
              <w:pStyle w:val="ListParagraph"/>
              <w:numPr>
                <w:ilvl w:val="0"/>
                <w:numId w:val="6"/>
              </w:numPr>
              <w:spacing w:after="0" w:line="240" w:lineRule="auto"/>
              <w:jc w:val="both"/>
            </w:pPr>
            <w:r>
              <w:t>Involvement in the operational best practice methods of other Parks and Green Open Spaces within the Borough</w:t>
            </w:r>
          </w:p>
          <w:p w14:paraId="284FBF8C" w14:textId="77777777" w:rsidR="007D4420" w:rsidRDefault="007D4420" w:rsidP="00D25353">
            <w:pPr>
              <w:spacing w:after="0" w:line="240" w:lineRule="auto"/>
              <w:jc w:val="both"/>
            </w:pPr>
          </w:p>
        </w:tc>
      </w:tr>
    </w:tbl>
    <w:p w14:paraId="7F6AAF29" w14:textId="1606CF2D" w:rsidR="007D4420" w:rsidRDefault="007D4420" w:rsidP="007D4420">
      <w:pPr>
        <w:spacing w:after="0" w:line="240" w:lineRule="auto"/>
      </w:pPr>
    </w:p>
    <w:p w14:paraId="1E46BB87" w14:textId="77777777" w:rsidR="009A5369" w:rsidRDefault="009A5369" w:rsidP="007D4420">
      <w:pPr>
        <w:spacing w:after="0" w:line="240" w:lineRule="auto"/>
      </w:pPr>
    </w:p>
    <w:tbl>
      <w:tblPr>
        <w:tblW w:w="9899"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shd w:val="clear" w:color="auto" w:fill="DEE3EC"/>
        <w:tblLook w:val="04A0" w:firstRow="1" w:lastRow="0" w:firstColumn="1" w:lastColumn="0" w:noHBand="0" w:noVBand="1"/>
      </w:tblPr>
      <w:tblGrid>
        <w:gridCol w:w="3300"/>
        <w:gridCol w:w="5835"/>
        <w:gridCol w:w="71"/>
        <w:gridCol w:w="693"/>
      </w:tblGrid>
      <w:tr w:rsidR="009A5369" w:rsidRPr="00581A78" w14:paraId="0AEAA4E1" w14:textId="77777777" w:rsidTr="08631D23">
        <w:trPr>
          <w:trHeight w:hRule="exact" w:val="320"/>
        </w:trPr>
        <w:tc>
          <w:tcPr>
            <w:tcW w:w="330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8" w:space="0" w:color="DEE3EC"/>
            </w:tcBorders>
            <w:shd w:val="clear" w:color="auto" w:fill="DEE3EC"/>
            <w:vAlign w:val="center"/>
          </w:tcPr>
          <w:p w14:paraId="3A446341" w14:textId="77777777" w:rsidR="009A5369" w:rsidRPr="00581A78" w:rsidRDefault="009A5369" w:rsidP="00D25353">
            <w:pPr>
              <w:pStyle w:val="BODYTEXTSTYLE"/>
              <w:spacing w:after="0"/>
              <w:rPr>
                <w:rStyle w:val="HEADINGINLOWERCASE-11PTBOLD"/>
                <w:color w:val="auto"/>
              </w:rPr>
            </w:pPr>
            <w:r w:rsidRPr="00581A78">
              <w:rPr>
                <w:rStyle w:val="HEADINGINLOWERCASE-11PTBOLD"/>
                <w:color w:val="auto"/>
              </w:rPr>
              <w:t>Qualifications</w:t>
            </w:r>
          </w:p>
        </w:tc>
        <w:tc>
          <w:tcPr>
            <w:tcW w:w="5835" w:type="dxa"/>
            <w:tcBorders>
              <w:top w:val="single" w:sz="6" w:space="0" w:color="808080" w:themeColor="background1" w:themeShade="80"/>
              <w:left w:val="single" w:sz="8" w:space="0" w:color="DEE3EC"/>
              <w:bottom w:val="single" w:sz="6" w:space="0" w:color="808080" w:themeColor="background1" w:themeShade="80"/>
              <w:right w:val="single" w:sz="6" w:space="0" w:color="808080" w:themeColor="background1" w:themeShade="80"/>
            </w:tcBorders>
            <w:shd w:val="clear" w:color="auto" w:fill="DEE3EC"/>
            <w:vAlign w:val="center"/>
          </w:tcPr>
          <w:p w14:paraId="6CA07533" w14:textId="77777777" w:rsidR="009A5369" w:rsidRPr="009A5369" w:rsidRDefault="009A5369" w:rsidP="00D25353">
            <w:pPr>
              <w:pStyle w:val="BODYTEXTSTYLE"/>
              <w:spacing w:after="0"/>
              <w:jc w:val="right"/>
              <w:rPr>
                <w:rStyle w:val="HEADINGINLOWERCASE-11PTBOLD"/>
                <w:color w:val="auto"/>
              </w:rPr>
            </w:pPr>
            <w:r w:rsidRPr="00581A78">
              <w:rPr>
                <w:rStyle w:val="HEADINGINLOWERCASE-11PTBOLD"/>
                <w:color w:val="auto"/>
              </w:rPr>
              <w:t xml:space="preserve">Please mark which are Essential or Desirable </w:t>
            </w:r>
            <w:r w:rsidRPr="009A5369">
              <w:rPr>
                <w:rStyle w:val="HEADINGINLOWERCASE-11PTBOLD"/>
                <w:color w:val="auto"/>
              </w:rPr>
              <w:t></w:t>
            </w:r>
          </w:p>
        </w:tc>
        <w:tc>
          <w:tcPr>
            <w:tcW w:w="764"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DEE3EC"/>
            <w:vAlign w:val="center"/>
          </w:tcPr>
          <w:p w14:paraId="62BD1565" w14:textId="77777777" w:rsidR="009A5369" w:rsidRPr="00581A78" w:rsidRDefault="009A5369" w:rsidP="00D25353">
            <w:pPr>
              <w:pStyle w:val="BODYTEXTSTYLE"/>
              <w:spacing w:after="0"/>
              <w:jc w:val="center"/>
              <w:rPr>
                <w:rStyle w:val="HEADINGINLOWERCASE-11PTBOLD"/>
                <w:color w:val="auto"/>
              </w:rPr>
            </w:pPr>
            <w:r w:rsidRPr="00581A78">
              <w:rPr>
                <w:rStyle w:val="HEADINGINLOWERCASE-11PTBOLD"/>
                <w:color w:val="auto"/>
              </w:rPr>
              <w:t>E/D</w:t>
            </w:r>
          </w:p>
        </w:tc>
      </w:tr>
      <w:tr w:rsidR="009A5369" w:rsidRPr="00581A78" w14:paraId="3CEE1FF5" w14:textId="77777777" w:rsidTr="08631D23">
        <w:trPr>
          <w:trHeight w:val="97"/>
        </w:trPr>
        <w:tc>
          <w:tcPr>
            <w:tcW w:w="9206" w:type="dxa"/>
            <w:gridSpan w:val="3"/>
          </w:tcPr>
          <w:p w14:paraId="66C3EF67" w14:textId="77777777" w:rsidR="009A5369" w:rsidRDefault="009A5369" w:rsidP="00D25353">
            <w:pPr>
              <w:spacing w:after="0" w:line="240" w:lineRule="auto"/>
            </w:pPr>
            <w:r>
              <w:t>Formal Qualification in a Horticultural Related field to HND/ND/RHS level 3 standard</w:t>
            </w:r>
          </w:p>
          <w:p w14:paraId="05C42DF2" w14:textId="77777777" w:rsidR="009A5369" w:rsidRDefault="009A5369" w:rsidP="00D25353">
            <w:pPr>
              <w:spacing w:after="0" w:line="240" w:lineRule="auto"/>
            </w:pPr>
            <w:r>
              <w:lastRenderedPageBreak/>
              <w:t>Full UK Driving License</w:t>
            </w:r>
          </w:p>
          <w:p w14:paraId="52234320" w14:textId="77777777" w:rsidR="009A5369" w:rsidRDefault="009A5369" w:rsidP="00D25353">
            <w:pPr>
              <w:spacing w:after="0" w:line="240" w:lineRule="auto"/>
            </w:pPr>
            <w:r>
              <w:t>5 GCSE (or equivalent) at Grade C or above</w:t>
            </w:r>
          </w:p>
          <w:p w14:paraId="2DD314E4" w14:textId="77777777" w:rsidR="009A5369" w:rsidRDefault="009A5369" w:rsidP="00D25353">
            <w:pPr>
              <w:spacing w:after="0" w:line="240" w:lineRule="auto"/>
            </w:pPr>
            <w:r>
              <w:t>IOSH Certificate in Health &amp; Safety</w:t>
            </w:r>
          </w:p>
          <w:p w14:paraId="15D548BF" w14:textId="77777777" w:rsidR="009A5369" w:rsidRDefault="009A5369" w:rsidP="00D25353">
            <w:pPr>
              <w:spacing w:after="0" w:line="240" w:lineRule="auto"/>
            </w:pPr>
            <w:r>
              <w:t>PA1, PA6 safe application of pesticides</w:t>
            </w:r>
          </w:p>
          <w:p w14:paraId="325479AA" w14:textId="77777777" w:rsidR="009A5369" w:rsidRDefault="009A5369" w:rsidP="00D25353">
            <w:pPr>
              <w:spacing w:after="0" w:line="240" w:lineRule="auto"/>
            </w:pPr>
            <w:r>
              <w:t>Current First Aid at Work</w:t>
            </w:r>
          </w:p>
          <w:p w14:paraId="6DCC4406" w14:textId="77777777" w:rsidR="009A5369" w:rsidRDefault="009A5369" w:rsidP="00D25353">
            <w:pPr>
              <w:spacing w:after="0" w:line="240" w:lineRule="auto"/>
            </w:pPr>
            <w:r>
              <w:t>IT/Computer Skills Qualification</w:t>
            </w:r>
          </w:p>
          <w:p w14:paraId="505A8F24" w14:textId="77777777" w:rsidR="009A5369" w:rsidRDefault="009A5369" w:rsidP="00D25353">
            <w:pPr>
              <w:spacing w:after="0" w:line="240" w:lineRule="auto"/>
            </w:pPr>
            <w:r>
              <w:t xml:space="preserve">Industry Based Membership </w:t>
            </w:r>
            <w:proofErr w:type="spellStart"/>
            <w:r>
              <w:t>ie</w:t>
            </w:r>
            <w:proofErr w:type="spellEnd"/>
            <w:r>
              <w:t>: IOG, BIGGA, RHS, Arb Association</w:t>
            </w:r>
          </w:p>
          <w:p w14:paraId="3D3246BF" w14:textId="77777777" w:rsidR="009A5369" w:rsidRPr="005F1333" w:rsidRDefault="009A5369" w:rsidP="00D25353">
            <w:pPr>
              <w:spacing w:after="0" w:line="240" w:lineRule="auto"/>
            </w:pPr>
          </w:p>
        </w:tc>
        <w:tc>
          <w:tcPr>
            <w:tcW w:w="693" w:type="dxa"/>
          </w:tcPr>
          <w:p w14:paraId="4CD0F217" w14:textId="77777777" w:rsidR="009A5369" w:rsidRDefault="009A5369" w:rsidP="00D25353">
            <w:pPr>
              <w:spacing w:after="0" w:line="240" w:lineRule="auto"/>
            </w:pPr>
            <w:r>
              <w:lastRenderedPageBreak/>
              <w:t>E</w:t>
            </w:r>
          </w:p>
          <w:p w14:paraId="06E43AFE" w14:textId="77777777" w:rsidR="009A5369" w:rsidRDefault="009A5369" w:rsidP="00D25353">
            <w:pPr>
              <w:spacing w:after="0" w:line="240" w:lineRule="auto"/>
            </w:pPr>
            <w:r>
              <w:lastRenderedPageBreak/>
              <w:t>E</w:t>
            </w:r>
          </w:p>
          <w:p w14:paraId="7CB7E58E" w14:textId="77777777" w:rsidR="009A5369" w:rsidRDefault="009A5369" w:rsidP="00D25353">
            <w:pPr>
              <w:spacing w:after="0" w:line="240" w:lineRule="auto"/>
            </w:pPr>
            <w:r>
              <w:t>D</w:t>
            </w:r>
          </w:p>
          <w:p w14:paraId="35EE7D23" w14:textId="77777777" w:rsidR="009A5369" w:rsidRDefault="009A5369" w:rsidP="00D25353">
            <w:pPr>
              <w:spacing w:after="0" w:line="240" w:lineRule="auto"/>
            </w:pPr>
            <w:r>
              <w:t>D</w:t>
            </w:r>
          </w:p>
          <w:p w14:paraId="194367A2" w14:textId="77777777" w:rsidR="009A5369" w:rsidRDefault="009A5369" w:rsidP="00D25353">
            <w:pPr>
              <w:spacing w:after="0" w:line="240" w:lineRule="auto"/>
            </w:pPr>
            <w:r>
              <w:t>D</w:t>
            </w:r>
          </w:p>
          <w:p w14:paraId="49EB6301" w14:textId="77777777" w:rsidR="009A5369" w:rsidRDefault="009A5369" w:rsidP="00D25353">
            <w:pPr>
              <w:spacing w:after="0" w:line="240" w:lineRule="auto"/>
            </w:pPr>
            <w:r>
              <w:t>D</w:t>
            </w:r>
          </w:p>
          <w:p w14:paraId="6641FD32" w14:textId="77777777" w:rsidR="009A5369" w:rsidRDefault="009A5369" w:rsidP="00D25353">
            <w:pPr>
              <w:spacing w:after="0" w:line="240" w:lineRule="auto"/>
            </w:pPr>
            <w:r>
              <w:t>D</w:t>
            </w:r>
          </w:p>
          <w:p w14:paraId="0C9B4D38" w14:textId="77777777" w:rsidR="009A5369" w:rsidRPr="00A15A6F" w:rsidRDefault="009A5369" w:rsidP="00D25353">
            <w:pPr>
              <w:spacing w:after="0" w:line="240" w:lineRule="auto"/>
            </w:pPr>
            <w:r>
              <w:t>D</w:t>
            </w:r>
          </w:p>
        </w:tc>
      </w:tr>
      <w:tr w:rsidR="009A5369" w:rsidRPr="00581A78" w14:paraId="2EA67B6B" w14:textId="77777777" w:rsidTr="08631D23">
        <w:trPr>
          <w:trHeight w:val="97"/>
        </w:trPr>
        <w:tc>
          <w:tcPr>
            <w:tcW w:w="9206" w:type="dxa"/>
            <w:gridSpan w:val="3"/>
          </w:tcPr>
          <w:p w14:paraId="4B1EB22A" w14:textId="77777777" w:rsidR="009A5369" w:rsidRDefault="009A5369" w:rsidP="00D25353">
            <w:pPr>
              <w:spacing w:after="0" w:line="240" w:lineRule="auto"/>
            </w:pPr>
          </w:p>
          <w:p w14:paraId="1140B100" w14:textId="35EFC9D5" w:rsidR="00654DDF" w:rsidRDefault="00654DDF" w:rsidP="00D25353">
            <w:pPr>
              <w:spacing w:after="0" w:line="240" w:lineRule="auto"/>
            </w:pPr>
          </w:p>
        </w:tc>
        <w:tc>
          <w:tcPr>
            <w:tcW w:w="693" w:type="dxa"/>
          </w:tcPr>
          <w:p w14:paraId="79D2FFA6" w14:textId="77777777" w:rsidR="009A5369" w:rsidRDefault="009A5369" w:rsidP="00D25353">
            <w:pPr>
              <w:spacing w:after="0" w:line="240" w:lineRule="auto"/>
            </w:pPr>
          </w:p>
        </w:tc>
      </w:tr>
      <w:tr w:rsidR="007D4420" w:rsidRPr="00581A78" w14:paraId="75CB2EF8" w14:textId="77777777" w:rsidTr="08631D23">
        <w:trPr>
          <w:trHeight w:hRule="exact" w:val="320"/>
        </w:trPr>
        <w:tc>
          <w:tcPr>
            <w:tcW w:w="330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8" w:space="0" w:color="DEE3EC"/>
            </w:tcBorders>
            <w:shd w:val="clear" w:color="auto" w:fill="DEE3EC"/>
            <w:vAlign w:val="center"/>
          </w:tcPr>
          <w:p w14:paraId="0B583EB1"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 xml:space="preserve">Knowledge, Skills and Experience </w:t>
            </w:r>
          </w:p>
          <w:p w14:paraId="5369D02F" w14:textId="77777777" w:rsidR="007D4420" w:rsidRPr="00581A78" w:rsidRDefault="007D4420" w:rsidP="00D25353">
            <w:pPr>
              <w:pStyle w:val="BODYTEXTSTYLE"/>
              <w:spacing w:after="0"/>
              <w:rPr>
                <w:rStyle w:val="HEADINGINLOWERCASE-11PTBOLD"/>
                <w:color w:val="auto"/>
              </w:rPr>
            </w:pPr>
          </w:p>
          <w:p w14:paraId="1D648AA5"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Required</w:t>
            </w:r>
          </w:p>
        </w:tc>
        <w:tc>
          <w:tcPr>
            <w:tcW w:w="5835" w:type="dxa"/>
            <w:tcBorders>
              <w:top w:val="single" w:sz="6" w:space="0" w:color="808080" w:themeColor="background1" w:themeShade="80"/>
              <w:left w:val="single" w:sz="8" w:space="0" w:color="DEE3EC"/>
              <w:bottom w:val="single" w:sz="6" w:space="0" w:color="808080" w:themeColor="background1" w:themeShade="80"/>
              <w:right w:val="single" w:sz="6" w:space="0" w:color="808080" w:themeColor="background1" w:themeShade="80"/>
            </w:tcBorders>
            <w:shd w:val="clear" w:color="auto" w:fill="DEE3EC"/>
            <w:vAlign w:val="center"/>
          </w:tcPr>
          <w:p w14:paraId="3527A12D" w14:textId="77777777" w:rsidR="007D4420" w:rsidRPr="00581A78" w:rsidRDefault="007D4420" w:rsidP="00D25353">
            <w:pPr>
              <w:pStyle w:val="BODYTEXTSTYLE"/>
              <w:spacing w:after="0"/>
              <w:jc w:val="right"/>
              <w:rPr>
                <w:rStyle w:val="HEADINGINLOWERCASE-11PTBOLD"/>
                <w:rFonts w:ascii="Wingdings 3" w:hAnsi="Wingdings 3"/>
                <w:color w:val="auto"/>
              </w:rPr>
            </w:pPr>
            <w:r w:rsidRPr="00581A78">
              <w:rPr>
                <w:rStyle w:val="HEADINGINLOWERCASE-11PTBOLD"/>
                <w:color w:val="auto"/>
              </w:rPr>
              <w:t xml:space="preserve">Please mark which are Essential or Desirable </w:t>
            </w:r>
            <w:r w:rsidRPr="00581A78">
              <w:rPr>
                <w:rStyle w:val="HEADINGINLOWERCASE-11PTBOLD"/>
                <w:rFonts w:ascii="Wingdings 3" w:hAnsi="Wingdings 3"/>
                <w:color w:val="auto"/>
              </w:rPr>
              <w:t></w:t>
            </w:r>
          </w:p>
        </w:tc>
        <w:tc>
          <w:tcPr>
            <w:tcW w:w="764"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DEE3EC"/>
            <w:vAlign w:val="center"/>
          </w:tcPr>
          <w:p w14:paraId="4C5F0EE4" w14:textId="77777777" w:rsidR="007D4420" w:rsidRPr="00581A78" w:rsidRDefault="007D4420" w:rsidP="00D25353">
            <w:pPr>
              <w:pStyle w:val="BODYTEXTSTYLE"/>
              <w:spacing w:after="0"/>
              <w:jc w:val="center"/>
              <w:rPr>
                <w:rStyle w:val="HEADINGINLOWERCASE-11PTBOLD"/>
                <w:color w:val="auto"/>
              </w:rPr>
            </w:pPr>
            <w:r w:rsidRPr="00581A78">
              <w:rPr>
                <w:rStyle w:val="HEADINGINLOWERCASE-11PTBOLD"/>
                <w:color w:val="auto"/>
              </w:rPr>
              <w:t>E/D</w:t>
            </w:r>
          </w:p>
        </w:tc>
      </w:tr>
      <w:tr w:rsidR="007D4420" w:rsidRPr="00581A78" w14:paraId="284B004E" w14:textId="77777777" w:rsidTr="08631D23">
        <w:trPr>
          <w:trHeight w:val="534"/>
        </w:trPr>
        <w:tc>
          <w:tcPr>
            <w:tcW w:w="9135" w:type="dxa"/>
            <w:gridSpan w:val="2"/>
          </w:tcPr>
          <w:p w14:paraId="0ED5E0C0" w14:textId="77777777" w:rsidR="007D4420" w:rsidRDefault="007D4420" w:rsidP="00D25353">
            <w:pPr>
              <w:spacing w:after="0" w:line="240" w:lineRule="auto"/>
              <w:rPr>
                <w:b/>
                <w:u w:val="single"/>
              </w:rPr>
            </w:pPr>
            <w:r w:rsidRPr="00A15A6F">
              <w:rPr>
                <w:b/>
                <w:u w:val="single"/>
              </w:rPr>
              <w:t>Knowledge</w:t>
            </w:r>
          </w:p>
          <w:p w14:paraId="3E1BD495" w14:textId="77777777" w:rsidR="007D4420" w:rsidRPr="00EA0127" w:rsidRDefault="007D4420" w:rsidP="00D25353">
            <w:pPr>
              <w:spacing w:after="0" w:line="240" w:lineRule="auto"/>
            </w:pPr>
            <w:r>
              <w:t>Extensive k</w:t>
            </w:r>
            <w:r w:rsidRPr="00EA0127">
              <w:t>n</w:t>
            </w:r>
            <w:r>
              <w:t xml:space="preserve">owledge of horticultural best </w:t>
            </w:r>
            <w:r w:rsidRPr="00EA0127">
              <w:t>practices</w:t>
            </w:r>
          </w:p>
          <w:p w14:paraId="4CB71FC3" w14:textId="77777777" w:rsidR="007D4420" w:rsidRPr="00EA0127" w:rsidRDefault="007D4420" w:rsidP="00D25353">
            <w:pPr>
              <w:spacing w:after="0" w:line="240" w:lineRule="auto"/>
            </w:pPr>
            <w:r>
              <w:t>Considerable</w:t>
            </w:r>
            <w:r w:rsidRPr="00EA0127">
              <w:t xml:space="preserve"> Knowledge of Health and Safety legislation and its application</w:t>
            </w:r>
          </w:p>
          <w:p w14:paraId="284A4832" w14:textId="763A977A" w:rsidR="007D4420" w:rsidRPr="00EA0127" w:rsidRDefault="007D4420" w:rsidP="00D25353">
            <w:pPr>
              <w:spacing w:after="0" w:line="240" w:lineRule="auto"/>
            </w:pPr>
            <w:r>
              <w:t>Considerable Knowledge of equipment, horticultural machinery, and vehicle maintenance</w:t>
            </w:r>
          </w:p>
          <w:p w14:paraId="44C05D29" w14:textId="3DB06E83" w:rsidR="007D4420" w:rsidRDefault="007D4420" w:rsidP="00D25353">
            <w:pPr>
              <w:spacing w:after="0" w:line="240" w:lineRule="auto"/>
            </w:pPr>
            <w:r>
              <w:t>Extensive knowledge of shrubs, plants, grass, and trees with the ability to recognise common species</w:t>
            </w:r>
          </w:p>
          <w:p w14:paraId="22C2D42C" w14:textId="0B08C24B" w:rsidR="007D4420" w:rsidRDefault="007D4420" w:rsidP="00D25353">
            <w:pPr>
              <w:spacing w:after="0" w:line="240" w:lineRule="auto"/>
            </w:pPr>
            <w:r>
              <w:t>Extensive of common diseases affecting shrubs, plants, grass, and trees</w:t>
            </w:r>
          </w:p>
          <w:p w14:paraId="27527381" w14:textId="77777777" w:rsidR="007D4420" w:rsidRDefault="007D4420" w:rsidP="00D25353">
            <w:pPr>
              <w:spacing w:after="0" w:line="240" w:lineRule="auto"/>
            </w:pPr>
          </w:p>
          <w:p w14:paraId="2125D556" w14:textId="77777777" w:rsidR="007D4420" w:rsidRDefault="007D4420" w:rsidP="00D25353">
            <w:pPr>
              <w:spacing w:after="0" w:line="240" w:lineRule="auto"/>
              <w:rPr>
                <w:b/>
                <w:u w:val="single"/>
              </w:rPr>
            </w:pPr>
            <w:r w:rsidRPr="00B2027F">
              <w:rPr>
                <w:b/>
                <w:u w:val="single"/>
              </w:rPr>
              <w:t>Skills</w:t>
            </w:r>
          </w:p>
          <w:p w14:paraId="437603EE" w14:textId="77777777" w:rsidR="007D4420" w:rsidRDefault="007D4420" w:rsidP="00D25353">
            <w:pPr>
              <w:spacing w:after="0" w:line="240" w:lineRule="auto"/>
            </w:pPr>
            <w:r>
              <w:t>Excellent communication skills</w:t>
            </w:r>
          </w:p>
          <w:p w14:paraId="2181AA70" w14:textId="77777777" w:rsidR="007D4420" w:rsidRDefault="007D4420" w:rsidP="00D25353">
            <w:pPr>
              <w:spacing w:after="0" w:line="240" w:lineRule="auto"/>
            </w:pPr>
            <w:r>
              <w:t>Strong team working skills to facilitate the efficiency and effectiveness of the service</w:t>
            </w:r>
          </w:p>
          <w:p w14:paraId="06745086" w14:textId="77777777" w:rsidR="007D4420" w:rsidRDefault="007D4420" w:rsidP="00D25353">
            <w:pPr>
              <w:spacing w:after="0" w:line="240" w:lineRule="auto"/>
            </w:pPr>
            <w:r>
              <w:t>Ability to work under pressure and meet deadlines</w:t>
            </w:r>
          </w:p>
          <w:p w14:paraId="3741E33F" w14:textId="77777777" w:rsidR="007D4420" w:rsidRDefault="007D4420" w:rsidP="00D25353">
            <w:pPr>
              <w:spacing w:after="0" w:line="240" w:lineRule="auto"/>
            </w:pPr>
            <w:r w:rsidRPr="00641DDB">
              <w:t>Ability to undertake duties in a physical role</w:t>
            </w:r>
          </w:p>
          <w:p w14:paraId="75B7B50F" w14:textId="68B52929" w:rsidR="007D4420" w:rsidRDefault="007D4420" w:rsidP="00D25353">
            <w:pPr>
              <w:spacing w:after="0" w:line="240" w:lineRule="auto"/>
            </w:pPr>
            <w:r>
              <w:t>Innovativeness, analytical and problem-solving abilities</w:t>
            </w:r>
          </w:p>
          <w:p w14:paraId="23AA041A" w14:textId="77777777" w:rsidR="007D4420" w:rsidRPr="00DF28E0" w:rsidRDefault="007D4420" w:rsidP="00D25353">
            <w:pPr>
              <w:spacing w:after="0" w:line="240" w:lineRule="auto"/>
            </w:pPr>
          </w:p>
          <w:p w14:paraId="4C6C1277" w14:textId="77777777" w:rsidR="007D4420" w:rsidRDefault="007D4420" w:rsidP="00D25353">
            <w:pPr>
              <w:spacing w:after="0" w:line="240" w:lineRule="auto"/>
              <w:rPr>
                <w:b/>
                <w:u w:val="single"/>
              </w:rPr>
            </w:pPr>
            <w:r w:rsidRPr="007D1290">
              <w:rPr>
                <w:b/>
                <w:u w:val="single"/>
              </w:rPr>
              <w:t>Experience</w:t>
            </w:r>
          </w:p>
          <w:p w14:paraId="690D41D5" w14:textId="77777777" w:rsidR="007D4420" w:rsidRPr="002C1B91" w:rsidRDefault="007D4420" w:rsidP="00D25353">
            <w:pPr>
              <w:spacing w:after="0" w:line="240" w:lineRule="auto"/>
            </w:pPr>
            <w:r w:rsidRPr="002C1B91">
              <w:t>Consider</w:t>
            </w:r>
            <w:r>
              <w:t>able experience of working in a supervisory/management horticultural environment</w:t>
            </w:r>
          </w:p>
          <w:p w14:paraId="3CA38A15" w14:textId="4D3F59A7" w:rsidR="007D4420" w:rsidRPr="00FF545E" w:rsidRDefault="007D4420" w:rsidP="00D25353">
            <w:pPr>
              <w:spacing w:after="0" w:line="240" w:lineRule="auto"/>
              <w:rPr>
                <w:color w:val="FF0000"/>
              </w:rPr>
            </w:pPr>
            <w:r>
              <w:t>Considerable experience in the use of vehicles, plant, machinery, and tools used within a parks/estates/ground's maintenance service</w:t>
            </w:r>
          </w:p>
        </w:tc>
        <w:tc>
          <w:tcPr>
            <w:tcW w:w="764" w:type="dxa"/>
            <w:gridSpan w:val="2"/>
          </w:tcPr>
          <w:p w14:paraId="68F50B36" w14:textId="77777777" w:rsidR="007D4420" w:rsidRDefault="007D4420" w:rsidP="00D25353">
            <w:pPr>
              <w:spacing w:after="0" w:line="240" w:lineRule="auto"/>
            </w:pPr>
          </w:p>
          <w:p w14:paraId="1BBC10AE" w14:textId="77777777" w:rsidR="007D4420" w:rsidRDefault="007D4420" w:rsidP="00D25353">
            <w:pPr>
              <w:spacing w:after="0" w:line="240" w:lineRule="auto"/>
            </w:pPr>
            <w:r>
              <w:t>E</w:t>
            </w:r>
          </w:p>
          <w:p w14:paraId="18D89291" w14:textId="77777777" w:rsidR="007D4420" w:rsidRDefault="007D4420" w:rsidP="00D25353">
            <w:pPr>
              <w:spacing w:after="0" w:line="240" w:lineRule="auto"/>
            </w:pPr>
            <w:r>
              <w:t>E</w:t>
            </w:r>
          </w:p>
          <w:p w14:paraId="477B96B9" w14:textId="77777777" w:rsidR="007D4420" w:rsidRDefault="007D4420" w:rsidP="00D25353">
            <w:pPr>
              <w:spacing w:after="0" w:line="240" w:lineRule="auto"/>
            </w:pPr>
            <w:r>
              <w:t>E</w:t>
            </w:r>
          </w:p>
          <w:p w14:paraId="6B520D13" w14:textId="77777777" w:rsidR="007D4420" w:rsidRDefault="007D4420" w:rsidP="00D25353">
            <w:pPr>
              <w:spacing w:after="0" w:line="240" w:lineRule="auto"/>
            </w:pPr>
            <w:r>
              <w:t>E</w:t>
            </w:r>
          </w:p>
          <w:p w14:paraId="45CC71E3" w14:textId="77777777" w:rsidR="007D4420" w:rsidRDefault="007D4420" w:rsidP="00D25353">
            <w:pPr>
              <w:spacing w:after="0" w:line="240" w:lineRule="auto"/>
            </w:pPr>
            <w:r>
              <w:t>E</w:t>
            </w:r>
          </w:p>
          <w:p w14:paraId="4F39DF2A" w14:textId="77777777" w:rsidR="007D4420" w:rsidRDefault="007D4420" w:rsidP="00D25353">
            <w:pPr>
              <w:spacing w:after="0" w:line="240" w:lineRule="auto"/>
            </w:pPr>
          </w:p>
          <w:p w14:paraId="7A3335F5" w14:textId="77777777" w:rsidR="007D4420" w:rsidRDefault="007D4420" w:rsidP="00D25353">
            <w:pPr>
              <w:spacing w:after="0" w:line="240" w:lineRule="auto"/>
            </w:pPr>
          </w:p>
          <w:p w14:paraId="19A9E0D5" w14:textId="77777777" w:rsidR="007D4420" w:rsidRDefault="007D4420" w:rsidP="00D25353">
            <w:pPr>
              <w:spacing w:after="0" w:line="240" w:lineRule="auto"/>
            </w:pPr>
            <w:r>
              <w:t>E</w:t>
            </w:r>
          </w:p>
          <w:p w14:paraId="2523035A" w14:textId="77777777" w:rsidR="007D4420" w:rsidRDefault="007D4420" w:rsidP="00D25353">
            <w:pPr>
              <w:spacing w:after="0" w:line="240" w:lineRule="auto"/>
            </w:pPr>
            <w:r>
              <w:t>E</w:t>
            </w:r>
          </w:p>
          <w:p w14:paraId="4B446178" w14:textId="77777777" w:rsidR="007D4420" w:rsidRDefault="007D4420" w:rsidP="00D25353">
            <w:pPr>
              <w:spacing w:after="0" w:line="240" w:lineRule="auto"/>
            </w:pPr>
            <w:r>
              <w:t>E</w:t>
            </w:r>
          </w:p>
          <w:p w14:paraId="195C2744" w14:textId="77777777" w:rsidR="007D4420" w:rsidRDefault="007D4420" w:rsidP="00D25353">
            <w:pPr>
              <w:spacing w:after="0" w:line="240" w:lineRule="auto"/>
            </w:pPr>
            <w:r>
              <w:t>E</w:t>
            </w:r>
          </w:p>
          <w:p w14:paraId="7F5B1A0A" w14:textId="77777777" w:rsidR="007D4420" w:rsidRPr="005A2C9E" w:rsidRDefault="007D4420" w:rsidP="00D25353">
            <w:pPr>
              <w:spacing w:after="0" w:line="240" w:lineRule="auto"/>
            </w:pPr>
            <w:r w:rsidRPr="005A2C9E">
              <w:t>E</w:t>
            </w:r>
          </w:p>
          <w:p w14:paraId="6502F6A1" w14:textId="77777777" w:rsidR="007D4420" w:rsidRDefault="007D4420" w:rsidP="00D25353">
            <w:pPr>
              <w:spacing w:after="0" w:line="240" w:lineRule="auto"/>
            </w:pPr>
          </w:p>
          <w:p w14:paraId="3DBC6836" w14:textId="77777777" w:rsidR="007D4420" w:rsidRDefault="007D4420" w:rsidP="00D25353">
            <w:pPr>
              <w:spacing w:after="0" w:line="240" w:lineRule="auto"/>
            </w:pPr>
          </w:p>
          <w:p w14:paraId="7FF6C4C4" w14:textId="77777777" w:rsidR="007D4420" w:rsidRDefault="007D4420" w:rsidP="00D25353">
            <w:pPr>
              <w:spacing w:after="0" w:line="240" w:lineRule="auto"/>
            </w:pPr>
            <w:r>
              <w:t>E</w:t>
            </w:r>
          </w:p>
          <w:p w14:paraId="38E79BA6" w14:textId="77777777" w:rsidR="007D4420" w:rsidRDefault="007D4420" w:rsidP="00D25353">
            <w:pPr>
              <w:spacing w:after="0" w:line="240" w:lineRule="auto"/>
            </w:pPr>
            <w:r>
              <w:t>E</w:t>
            </w:r>
          </w:p>
        </w:tc>
      </w:tr>
    </w:tbl>
    <w:p w14:paraId="6057715F" w14:textId="77777777" w:rsidR="007D4420" w:rsidRPr="00581A78" w:rsidRDefault="007D4420" w:rsidP="007D4420">
      <w:pPr>
        <w:spacing w:after="0" w:line="240" w:lineRule="auto"/>
      </w:pPr>
    </w:p>
    <w:tbl>
      <w:tblPr>
        <w:tblW w:w="9886"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886"/>
      </w:tblGrid>
      <w:tr w:rsidR="007D4420" w:rsidRPr="00581A78" w14:paraId="7F1B5965" w14:textId="77777777" w:rsidTr="08631D23">
        <w:trPr>
          <w:trHeight w:hRule="exact" w:val="263"/>
        </w:trPr>
        <w:tc>
          <w:tcPr>
            <w:tcW w:w="9886" w:type="dxa"/>
            <w:shd w:val="clear" w:color="auto" w:fill="DEE3EC"/>
            <w:vAlign w:val="center"/>
          </w:tcPr>
          <w:p w14:paraId="15A53CD4"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Initiative and Independence</w:t>
            </w:r>
          </w:p>
        </w:tc>
      </w:tr>
      <w:tr w:rsidR="007D4420" w:rsidRPr="00581A78" w14:paraId="028DC161" w14:textId="77777777" w:rsidTr="08631D23">
        <w:trPr>
          <w:trHeight w:val="439"/>
        </w:trPr>
        <w:tc>
          <w:tcPr>
            <w:tcW w:w="9886" w:type="dxa"/>
          </w:tcPr>
          <w:p w14:paraId="5741635D" w14:textId="2D160232" w:rsidR="007D4420" w:rsidRPr="00581A78" w:rsidRDefault="007D4420" w:rsidP="00D25353">
            <w:pPr>
              <w:autoSpaceDE w:val="0"/>
              <w:autoSpaceDN w:val="0"/>
              <w:adjustRightInd w:val="0"/>
              <w:spacing w:after="0" w:line="240" w:lineRule="auto"/>
              <w:rPr>
                <w:rFonts w:cs="Arial"/>
              </w:rPr>
            </w:pPr>
            <w:r w:rsidRPr="08631D23">
              <w:rPr>
                <w:rFonts w:cs="Arial"/>
              </w:rPr>
              <w:t>To work in line with set procedures but to exercise a degree of judgement and initiative to problem solve when dealing with service area, service users, friends' groups, volunteers, community payback and members of the public.</w:t>
            </w:r>
          </w:p>
        </w:tc>
      </w:tr>
    </w:tbl>
    <w:p w14:paraId="13404A82" w14:textId="77777777" w:rsidR="007D4420" w:rsidRPr="00581A78" w:rsidRDefault="007D4420" w:rsidP="007D4420">
      <w:pPr>
        <w:spacing w:after="0" w:line="240" w:lineRule="auto"/>
      </w:pPr>
    </w:p>
    <w:tbl>
      <w:tblPr>
        <w:tblW w:w="9886"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886"/>
      </w:tblGrid>
      <w:tr w:rsidR="007D4420" w:rsidRPr="00581A78" w14:paraId="064A37C2" w14:textId="77777777" w:rsidTr="009A5369">
        <w:trPr>
          <w:trHeight w:hRule="exact" w:val="274"/>
        </w:trPr>
        <w:tc>
          <w:tcPr>
            <w:tcW w:w="9886" w:type="dxa"/>
            <w:shd w:val="clear" w:color="auto" w:fill="DEE3EC"/>
            <w:vAlign w:val="center"/>
          </w:tcPr>
          <w:p w14:paraId="24770D69"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Relationships/Nature of con</w:t>
            </w:r>
            <w:r>
              <w:rPr>
                <w:rStyle w:val="HEADINGINLOWERCASE-11PTBOLD"/>
                <w:color w:val="auto"/>
              </w:rPr>
              <w:t>tacts</w:t>
            </w:r>
          </w:p>
        </w:tc>
      </w:tr>
      <w:tr w:rsidR="007D4420" w:rsidRPr="00581A78" w14:paraId="364C1036" w14:textId="77777777" w:rsidTr="009A5369">
        <w:trPr>
          <w:trHeight w:val="459"/>
        </w:trPr>
        <w:tc>
          <w:tcPr>
            <w:tcW w:w="9886" w:type="dxa"/>
          </w:tcPr>
          <w:p w14:paraId="6849D34F" w14:textId="77777777" w:rsidR="007D4420" w:rsidRPr="00246CF8" w:rsidRDefault="007D4420" w:rsidP="00D25353">
            <w:pPr>
              <w:autoSpaceDE w:val="0"/>
              <w:autoSpaceDN w:val="0"/>
              <w:adjustRightInd w:val="0"/>
              <w:spacing w:after="0" w:line="240" w:lineRule="auto"/>
              <w:rPr>
                <w:rFonts w:cs="Arial"/>
                <w:b/>
                <w:u w:val="single"/>
                <w:lang w:val="en-US"/>
              </w:rPr>
            </w:pPr>
            <w:r w:rsidRPr="00246CF8">
              <w:rPr>
                <w:rFonts w:cs="Arial"/>
                <w:b/>
                <w:u w:val="single"/>
                <w:lang w:val="en-US"/>
              </w:rPr>
              <w:t xml:space="preserve">Internal </w:t>
            </w:r>
          </w:p>
          <w:p w14:paraId="733C62A0" w14:textId="77777777" w:rsidR="007D4420" w:rsidRPr="00DB63DA" w:rsidRDefault="007D4420" w:rsidP="00D25353">
            <w:pPr>
              <w:autoSpaceDE w:val="0"/>
              <w:autoSpaceDN w:val="0"/>
              <w:adjustRightInd w:val="0"/>
              <w:spacing w:after="0" w:line="240" w:lineRule="auto"/>
              <w:rPr>
                <w:rFonts w:cs="Arial"/>
                <w:lang w:val="en-US"/>
              </w:rPr>
            </w:pPr>
            <w:r w:rsidRPr="00DB63DA">
              <w:rPr>
                <w:rFonts w:cs="Arial"/>
                <w:lang w:val="en-US"/>
              </w:rPr>
              <w:t>Man</w:t>
            </w:r>
            <w:r>
              <w:rPr>
                <w:rFonts w:cs="Arial"/>
                <w:lang w:val="en-US"/>
              </w:rPr>
              <w:t>a</w:t>
            </w:r>
            <w:r w:rsidRPr="00DB63DA">
              <w:rPr>
                <w:rFonts w:cs="Arial"/>
                <w:lang w:val="en-US"/>
              </w:rPr>
              <w:t>gers</w:t>
            </w:r>
          </w:p>
          <w:p w14:paraId="6EA087A9" w14:textId="77777777" w:rsidR="007D4420" w:rsidRDefault="007D4420" w:rsidP="00D25353">
            <w:pPr>
              <w:autoSpaceDE w:val="0"/>
              <w:autoSpaceDN w:val="0"/>
              <w:adjustRightInd w:val="0"/>
              <w:spacing w:after="0" w:line="240" w:lineRule="auto"/>
              <w:rPr>
                <w:rFonts w:cs="Arial"/>
                <w:lang w:val="en-US"/>
              </w:rPr>
            </w:pPr>
            <w:r>
              <w:rPr>
                <w:rFonts w:cs="Arial"/>
                <w:lang w:val="en-US"/>
              </w:rPr>
              <w:t xml:space="preserve">Blackpool Council Parks Development Team, </w:t>
            </w:r>
            <w:r w:rsidRPr="00DB63DA">
              <w:rPr>
                <w:rFonts w:cs="Arial"/>
                <w:lang w:val="en-US"/>
              </w:rPr>
              <w:t xml:space="preserve">Elected members, volunteers, </w:t>
            </w:r>
            <w:r>
              <w:rPr>
                <w:rFonts w:cs="Arial"/>
                <w:lang w:val="en-US"/>
              </w:rPr>
              <w:t xml:space="preserve">community payback, </w:t>
            </w:r>
            <w:r w:rsidRPr="00DB63DA">
              <w:rPr>
                <w:rFonts w:cs="Arial"/>
                <w:lang w:val="en-US"/>
              </w:rPr>
              <w:t>colleagues</w:t>
            </w:r>
          </w:p>
          <w:p w14:paraId="1F816232" w14:textId="77777777" w:rsidR="007D4420" w:rsidRDefault="007D4420" w:rsidP="00D25353">
            <w:pPr>
              <w:autoSpaceDE w:val="0"/>
              <w:autoSpaceDN w:val="0"/>
              <w:adjustRightInd w:val="0"/>
              <w:spacing w:after="0" w:line="240" w:lineRule="auto"/>
              <w:rPr>
                <w:rFonts w:cs="Arial"/>
                <w:lang w:val="en-US"/>
              </w:rPr>
            </w:pPr>
          </w:p>
          <w:p w14:paraId="41A0DF1F" w14:textId="77777777" w:rsidR="007D4420" w:rsidRPr="00246CF8" w:rsidRDefault="007D4420" w:rsidP="00D25353">
            <w:pPr>
              <w:autoSpaceDE w:val="0"/>
              <w:autoSpaceDN w:val="0"/>
              <w:adjustRightInd w:val="0"/>
              <w:spacing w:after="0" w:line="240" w:lineRule="auto"/>
              <w:rPr>
                <w:rFonts w:cs="Arial"/>
                <w:b/>
                <w:u w:val="single"/>
                <w:lang w:val="en-US"/>
              </w:rPr>
            </w:pPr>
            <w:r w:rsidRPr="00246CF8">
              <w:rPr>
                <w:rFonts w:cs="Arial"/>
                <w:b/>
                <w:u w:val="single"/>
                <w:lang w:val="en-US"/>
              </w:rPr>
              <w:t>External</w:t>
            </w:r>
          </w:p>
          <w:p w14:paraId="539C82A0" w14:textId="77777777" w:rsidR="007D4420" w:rsidRPr="00581A78" w:rsidRDefault="007D4420" w:rsidP="00D25353">
            <w:pPr>
              <w:autoSpaceDE w:val="0"/>
              <w:autoSpaceDN w:val="0"/>
              <w:adjustRightInd w:val="0"/>
              <w:spacing w:after="0" w:line="240" w:lineRule="auto"/>
              <w:rPr>
                <w:rFonts w:cs="Arial"/>
                <w:lang w:val="en-US"/>
              </w:rPr>
            </w:pPr>
            <w:r>
              <w:rPr>
                <w:rFonts w:cs="Arial"/>
                <w:lang w:val="en-US"/>
              </w:rPr>
              <w:t>General public/c</w:t>
            </w:r>
            <w:r w:rsidRPr="00DB63DA">
              <w:rPr>
                <w:rFonts w:cs="Arial"/>
                <w:lang w:val="en-US"/>
              </w:rPr>
              <w:t>ustomers</w:t>
            </w:r>
            <w:r>
              <w:rPr>
                <w:rFonts w:cs="Arial"/>
                <w:lang w:val="en-US"/>
              </w:rPr>
              <w:t>/contractors/external providers of services</w:t>
            </w:r>
          </w:p>
        </w:tc>
      </w:tr>
    </w:tbl>
    <w:p w14:paraId="1F16CA86" w14:textId="4643F879" w:rsidR="007D4420" w:rsidRDefault="007D4420" w:rsidP="007D4420">
      <w:pPr>
        <w:spacing w:after="0" w:line="240" w:lineRule="auto"/>
      </w:pPr>
    </w:p>
    <w:p w14:paraId="38A02302" w14:textId="7F6C97BE" w:rsidR="00654DDF" w:rsidRDefault="00654DDF" w:rsidP="007D4420">
      <w:pPr>
        <w:spacing w:after="0" w:line="240" w:lineRule="auto"/>
      </w:pPr>
    </w:p>
    <w:p w14:paraId="04065428" w14:textId="01D72707" w:rsidR="00654DDF" w:rsidRDefault="00654DDF" w:rsidP="007D4420">
      <w:pPr>
        <w:spacing w:after="0" w:line="240" w:lineRule="auto"/>
      </w:pPr>
    </w:p>
    <w:p w14:paraId="3600D644" w14:textId="77777777" w:rsidR="00654DDF" w:rsidRDefault="00654DDF" w:rsidP="007D4420">
      <w:pPr>
        <w:spacing w:after="0" w:line="240" w:lineRule="auto"/>
      </w:pPr>
    </w:p>
    <w:tbl>
      <w:tblPr>
        <w:tblW w:w="10057"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10057"/>
      </w:tblGrid>
      <w:tr w:rsidR="007D4420" w:rsidRPr="00581A78" w14:paraId="4A18DF82" w14:textId="77777777" w:rsidTr="009C7719">
        <w:trPr>
          <w:cantSplit/>
          <w:trHeight w:hRule="exact" w:val="793"/>
        </w:trPr>
        <w:tc>
          <w:tcPr>
            <w:tcW w:w="10057" w:type="dxa"/>
            <w:shd w:val="clear" w:color="auto" w:fill="DEE3EC"/>
            <w:vAlign w:val="center"/>
          </w:tcPr>
          <w:p w14:paraId="48644787"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lastRenderedPageBreak/>
              <w:t>Responsibility for Resources (Financial, Physical, Capital, Information)</w:t>
            </w:r>
          </w:p>
        </w:tc>
      </w:tr>
      <w:tr w:rsidR="007D4420" w:rsidRPr="00581A78" w14:paraId="01EB0F01" w14:textId="77777777" w:rsidTr="009C7719">
        <w:trPr>
          <w:cantSplit/>
          <w:trHeight w:val="2787"/>
        </w:trPr>
        <w:tc>
          <w:tcPr>
            <w:tcW w:w="10057" w:type="dxa"/>
          </w:tcPr>
          <w:p w14:paraId="3743536C" w14:textId="77777777" w:rsidR="007D4420" w:rsidRPr="00581A78" w:rsidRDefault="007D4420" w:rsidP="00D25353">
            <w:pPr>
              <w:autoSpaceDE w:val="0"/>
              <w:autoSpaceDN w:val="0"/>
              <w:adjustRightInd w:val="0"/>
              <w:spacing w:after="0" w:line="240" w:lineRule="auto"/>
              <w:rPr>
                <w:rFonts w:cs="Arial"/>
                <w:b/>
                <w:u w:val="single"/>
                <w:lang w:val="en-US"/>
              </w:rPr>
            </w:pPr>
            <w:r w:rsidRPr="00581A78">
              <w:rPr>
                <w:rFonts w:cs="Arial"/>
                <w:b/>
                <w:u w:val="single"/>
                <w:lang w:val="en-US"/>
              </w:rPr>
              <w:t>Financial Resources</w:t>
            </w:r>
          </w:p>
          <w:p w14:paraId="2CE41DDE" w14:textId="77777777" w:rsidR="007D4420" w:rsidRDefault="007D4420" w:rsidP="00D25353">
            <w:pPr>
              <w:autoSpaceDE w:val="0"/>
              <w:autoSpaceDN w:val="0"/>
              <w:adjustRightInd w:val="0"/>
              <w:spacing w:after="0" w:line="240" w:lineRule="auto"/>
              <w:rPr>
                <w:rFonts w:cs="Arial"/>
                <w:lang w:val="en-US"/>
              </w:rPr>
            </w:pPr>
            <w:r>
              <w:rPr>
                <w:rFonts w:cs="Arial"/>
                <w:lang w:val="en-US"/>
              </w:rPr>
              <w:t>None</w:t>
            </w:r>
          </w:p>
          <w:p w14:paraId="465A9A00" w14:textId="77777777" w:rsidR="007D4420" w:rsidRPr="00581A78" w:rsidRDefault="007D4420" w:rsidP="00D25353">
            <w:pPr>
              <w:autoSpaceDE w:val="0"/>
              <w:autoSpaceDN w:val="0"/>
              <w:adjustRightInd w:val="0"/>
              <w:spacing w:after="0" w:line="240" w:lineRule="auto"/>
              <w:rPr>
                <w:rFonts w:cs="Arial"/>
                <w:lang w:val="en-US"/>
              </w:rPr>
            </w:pPr>
          </w:p>
          <w:p w14:paraId="1CD2CF5D" w14:textId="77777777" w:rsidR="007D4420" w:rsidRDefault="007D4420" w:rsidP="00D25353">
            <w:pPr>
              <w:spacing w:after="0" w:line="240" w:lineRule="auto"/>
              <w:rPr>
                <w:rFonts w:cs="Arial"/>
                <w:b/>
                <w:u w:val="single"/>
                <w:lang w:val="en-US"/>
              </w:rPr>
            </w:pPr>
            <w:r w:rsidRPr="00581A78">
              <w:rPr>
                <w:rFonts w:cs="Arial"/>
                <w:b/>
                <w:u w:val="single"/>
                <w:lang w:val="en-US"/>
              </w:rPr>
              <w:t>Physical Resources</w:t>
            </w:r>
          </w:p>
          <w:p w14:paraId="5E69E2B3" w14:textId="77777777" w:rsidR="007D4420" w:rsidRPr="00DB63DA" w:rsidRDefault="007D4420" w:rsidP="00D25353">
            <w:pPr>
              <w:spacing w:after="0" w:line="240" w:lineRule="auto"/>
              <w:rPr>
                <w:rFonts w:cs="Arial"/>
                <w:lang w:val="en-US"/>
              </w:rPr>
            </w:pPr>
            <w:r>
              <w:rPr>
                <w:rFonts w:cs="Arial"/>
                <w:lang w:val="en-US"/>
              </w:rPr>
              <w:t xml:space="preserve">Responsibility for </w:t>
            </w:r>
            <w:proofErr w:type="spellStart"/>
            <w:r>
              <w:rPr>
                <w:rFonts w:cs="Arial"/>
                <w:lang w:val="en-US"/>
              </w:rPr>
              <w:t>specialis</w:t>
            </w:r>
            <w:r w:rsidRPr="00DB63DA">
              <w:rPr>
                <w:rFonts w:cs="Arial"/>
                <w:lang w:val="en-US"/>
              </w:rPr>
              <w:t>ed</w:t>
            </w:r>
            <w:proofErr w:type="spellEnd"/>
            <w:r w:rsidRPr="00DB63DA">
              <w:rPr>
                <w:rFonts w:cs="Arial"/>
                <w:lang w:val="en-US"/>
              </w:rPr>
              <w:t xml:space="preserve"> equipment</w:t>
            </w:r>
          </w:p>
          <w:p w14:paraId="1F2AC48C" w14:textId="77777777" w:rsidR="007D4420" w:rsidRPr="00DB63DA" w:rsidRDefault="007D4420" w:rsidP="00D25353">
            <w:pPr>
              <w:spacing w:after="0" w:line="240" w:lineRule="auto"/>
              <w:rPr>
                <w:rFonts w:cs="Arial"/>
                <w:lang w:val="en-US"/>
              </w:rPr>
            </w:pPr>
            <w:r>
              <w:rPr>
                <w:rFonts w:cs="Arial"/>
                <w:lang w:val="en-US"/>
              </w:rPr>
              <w:t>Materials, plant, m</w:t>
            </w:r>
            <w:r w:rsidRPr="00DB63DA">
              <w:rPr>
                <w:rFonts w:cs="Arial"/>
                <w:lang w:val="en-US"/>
              </w:rPr>
              <w:t xml:space="preserve">achinery, tools, </w:t>
            </w:r>
            <w:r>
              <w:rPr>
                <w:rFonts w:cs="Arial"/>
                <w:lang w:val="en-US"/>
              </w:rPr>
              <w:t>vehicles</w:t>
            </w:r>
          </w:p>
          <w:p w14:paraId="46C2E854" w14:textId="77777777" w:rsidR="007D4420" w:rsidRDefault="007D4420" w:rsidP="00D25353">
            <w:pPr>
              <w:spacing w:after="0" w:line="240" w:lineRule="auto"/>
              <w:rPr>
                <w:rFonts w:cs="Arial"/>
                <w:b/>
                <w:u w:val="single"/>
                <w:lang w:val="en-US"/>
              </w:rPr>
            </w:pPr>
          </w:p>
          <w:p w14:paraId="3E57C492" w14:textId="77777777" w:rsidR="007D4420" w:rsidRDefault="007D4420" w:rsidP="00D25353">
            <w:pPr>
              <w:spacing w:after="0" w:line="240" w:lineRule="auto"/>
              <w:rPr>
                <w:rFonts w:cs="Arial"/>
                <w:b/>
                <w:u w:val="single"/>
                <w:lang w:val="en-US"/>
              </w:rPr>
            </w:pPr>
            <w:r>
              <w:rPr>
                <w:rFonts w:cs="Arial"/>
                <w:b/>
                <w:u w:val="single"/>
                <w:lang w:val="en-US"/>
              </w:rPr>
              <w:t>Capital Resources</w:t>
            </w:r>
          </w:p>
          <w:p w14:paraId="481CD7A6" w14:textId="77777777" w:rsidR="007D4420" w:rsidRPr="00F25429" w:rsidRDefault="007D4420" w:rsidP="00D25353">
            <w:pPr>
              <w:spacing w:after="0" w:line="240" w:lineRule="auto"/>
              <w:rPr>
                <w:rFonts w:cs="Arial"/>
                <w:lang w:val="en-US"/>
              </w:rPr>
            </w:pPr>
            <w:r w:rsidRPr="00F25429">
              <w:rPr>
                <w:rFonts w:cs="Arial"/>
                <w:lang w:val="en-US"/>
              </w:rPr>
              <w:t>N/A</w:t>
            </w:r>
          </w:p>
          <w:p w14:paraId="1589E781" w14:textId="77777777" w:rsidR="007D4420" w:rsidRDefault="007D4420" w:rsidP="00D25353">
            <w:pPr>
              <w:spacing w:after="0" w:line="240" w:lineRule="auto"/>
              <w:rPr>
                <w:rFonts w:cs="Arial"/>
                <w:b/>
                <w:u w:val="single"/>
                <w:lang w:val="en-US"/>
              </w:rPr>
            </w:pPr>
          </w:p>
          <w:p w14:paraId="6682FE6D" w14:textId="77777777" w:rsidR="007D4420" w:rsidRPr="00581A78" w:rsidRDefault="007D4420" w:rsidP="00D25353">
            <w:pPr>
              <w:spacing w:after="0" w:line="240" w:lineRule="auto"/>
              <w:rPr>
                <w:rFonts w:cs="Arial"/>
                <w:b/>
                <w:u w:val="single"/>
                <w:lang w:val="en-US"/>
              </w:rPr>
            </w:pPr>
            <w:r>
              <w:rPr>
                <w:rFonts w:cs="Arial"/>
                <w:b/>
                <w:u w:val="single"/>
                <w:lang w:val="en-US"/>
              </w:rPr>
              <w:t>Information Resources</w:t>
            </w:r>
          </w:p>
          <w:p w14:paraId="4A678F23" w14:textId="77777777" w:rsidR="007D4420" w:rsidRPr="00581A78" w:rsidRDefault="007D4420" w:rsidP="00D25353">
            <w:pPr>
              <w:spacing w:after="0" w:line="240" w:lineRule="auto"/>
              <w:rPr>
                <w:rStyle w:val="HEADINGINLOWERCASE-11PTBOLD"/>
                <w:rFonts w:cs="Arial"/>
                <w:b w:val="0"/>
                <w:bCs w:val="0"/>
                <w:lang w:val="en-US"/>
              </w:rPr>
            </w:pPr>
            <w:r>
              <w:rPr>
                <w:rStyle w:val="HEADINGINLOWERCASE-11PTBOLD"/>
                <w:rFonts w:cs="Arial"/>
                <w:lang w:val="en-US"/>
              </w:rPr>
              <w:t>N/A</w:t>
            </w:r>
          </w:p>
        </w:tc>
      </w:tr>
    </w:tbl>
    <w:p w14:paraId="31AB524F" w14:textId="77777777" w:rsidR="007D4420" w:rsidRPr="00581A78" w:rsidRDefault="007D4420" w:rsidP="007D4420">
      <w:pPr>
        <w:spacing w:after="0" w:line="240" w:lineRule="auto"/>
      </w:pPr>
    </w:p>
    <w:tbl>
      <w:tblPr>
        <w:tblW w:w="9976"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976"/>
      </w:tblGrid>
      <w:tr w:rsidR="007D4420" w:rsidRPr="00581A78" w14:paraId="468BE5B4" w14:textId="77777777" w:rsidTr="00CB032B">
        <w:trPr>
          <w:trHeight w:hRule="exact" w:val="334"/>
        </w:trPr>
        <w:tc>
          <w:tcPr>
            <w:tcW w:w="9976" w:type="dxa"/>
            <w:shd w:val="clear" w:color="auto" w:fill="DEE3EC"/>
            <w:vAlign w:val="center"/>
          </w:tcPr>
          <w:p w14:paraId="14817C58" w14:textId="77777777" w:rsidR="007D4420" w:rsidRPr="00581A78" w:rsidRDefault="007D4420" w:rsidP="00D25353">
            <w:pPr>
              <w:pStyle w:val="BODYTEXTSTYLE"/>
              <w:spacing w:after="0"/>
              <w:rPr>
                <w:rStyle w:val="HEADINGINLOWERCASE-11PTBOLD"/>
                <w:color w:val="auto"/>
              </w:rPr>
            </w:pPr>
            <w:r w:rsidRPr="00581A78">
              <w:rPr>
                <w:color w:val="auto"/>
              </w:rPr>
              <w:br w:type="page"/>
            </w:r>
            <w:r w:rsidRPr="00581A78">
              <w:rPr>
                <w:rStyle w:val="HEADINGINLOWERCASE-11PTBOLD"/>
                <w:color w:val="auto"/>
              </w:rPr>
              <w:t>Responsibility for People (including supervision/training of staff or clients)</w:t>
            </w:r>
          </w:p>
        </w:tc>
      </w:tr>
      <w:tr w:rsidR="007D4420" w:rsidRPr="00581A78" w14:paraId="69C6F198" w14:textId="77777777" w:rsidTr="00CB032B">
        <w:trPr>
          <w:trHeight w:val="75"/>
        </w:trPr>
        <w:tc>
          <w:tcPr>
            <w:tcW w:w="9976" w:type="dxa"/>
          </w:tcPr>
          <w:p w14:paraId="7FF80AE5" w14:textId="77777777" w:rsidR="007D4420" w:rsidRPr="00581A78" w:rsidRDefault="007D4420" w:rsidP="00D25353">
            <w:pPr>
              <w:autoSpaceDE w:val="0"/>
              <w:autoSpaceDN w:val="0"/>
              <w:adjustRightInd w:val="0"/>
              <w:spacing w:after="0" w:line="240" w:lineRule="auto"/>
              <w:rPr>
                <w:rFonts w:cs="Arial"/>
                <w:lang w:val="en-US"/>
              </w:rPr>
            </w:pPr>
            <w:r>
              <w:rPr>
                <w:rFonts w:cs="Arial"/>
                <w:lang w:val="en-US"/>
              </w:rPr>
              <w:t xml:space="preserve">To lead and be responsible operationally for a small team of skilled Gardeners and </w:t>
            </w:r>
            <w:proofErr w:type="spellStart"/>
            <w:r>
              <w:rPr>
                <w:rFonts w:cs="Arial"/>
                <w:lang w:val="en-US"/>
              </w:rPr>
              <w:t>Groundsman</w:t>
            </w:r>
            <w:proofErr w:type="spellEnd"/>
          </w:p>
        </w:tc>
      </w:tr>
    </w:tbl>
    <w:p w14:paraId="102F3E8C" w14:textId="77777777" w:rsidR="007D4420" w:rsidRDefault="007D4420" w:rsidP="007D4420">
      <w:pPr>
        <w:spacing w:after="0" w:line="240" w:lineRule="auto"/>
        <w:rPr>
          <w:sz w:val="16"/>
          <w:szCs w:val="16"/>
        </w:rPr>
      </w:pPr>
    </w:p>
    <w:p w14:paraId="7F7F2AAA" w14:textId="77777777" w:rsidR="007D4420" w:rsidRDefault="007D4420" w:rsidP="007D4420">
      <w:pPr>
        <w:spacing w:after="0" w:line="240" w:lineRule="auto"/>
        <w:rPr>
          <w:sz w:val="16"/>
          <w:szCs w:val="16"/>
        </w:rPr>
      </w:pPr>
    </w:p>
    <w:p w14:paraId="4C94C999" w14:textId="77777777" w:rsidR="007D4420" w:rsidRPr="00581A78" w:rsidRDefault="007D4420" w:rsidP="007D4420">
      <w:pPr>
        <w:spacing w:after="0" w:line="240" w:lineRule="auto"/>
        <w:rPr>
          <w:sz w:val="16"/>
          <w:szCs w:val="16"/>
        </w:rPr>
      </w:pPr>
    </w:p>
    <w:tbl>
      <w:tblPr>
        <w:tblW w:w="9901"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901"/>
      </w:tblGrid>
      <w:tr w:rsidR="007D4420" w:rsidRPr="00581A78" w14:paraId="35FCE6FF" w14:textId="77777777" w:rsidTr="00CB032B">
        <w:trPr>
          <w:trHeight w:hRule="exact" w:val="263"/>
        </w:trPr>
        <w:tc>
          <w:tcPr>
            <w:tcW w:w="9901" w:type="dxa"/>
            <w:shd w:val="clear" w:color="auto" w:fill="DEE3EC"/>
            <w:vAlign w:val="center"/>
          </w:tcPr>
          <w:p w14:paraId="0306C695"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Mental and Emotional Demands</w:t>
            </w:r>
          </w:p>
        </w:tc>
      </w:tr>
      <w:tr w:rsidR="007D4420" w:rsidRPr="00581A78" w14:paraId="48AFDC8B" w14:textId="77777777" w:rsidTr="00CB032B">
        <w:trPr>
          <w:trHeight w:val="348"/>
        </w:trPr>
        <w:tc>
          <w:tcPr>
            <w:tcW w:w="9901" w:type="dxa"/>
          </w:tcPr>
          <w:p w14:paraId="42368634" w14:textId="77777777" w:rsidR="007D4420" w:rsidRPr="00DB63DA" w:rsidRDefault="007D4420" w:rsidP="00D25353">
            <w:pPr>
              <w:tabs>
                <w:tab w:val="left" w:pos="5010"/>
              </w:tabs>
              <w:spacing w:after="0" w:line="240" w:lineRule="auto"/>
              <w:rPr>
                <w:b/>
                <w:u w:val="single"/>
              </w:rPr>
            </w:pPr>
            <w:r w:rsidRPr="00DB63DA">
              <w:rPr>
                <w:b/>
                <w:u w:val="single"/>
              </w:rPr>
              <w:t>Mental Demands</w:t>
            </w:r>
          </w:p>
          <w:p w14:paraId="40C740E6" w14:textId="77777777" w:rsidR="007D4420" w:rsidRPr="00DB63DA" w:rsidRDefault="007D4420" w:rsidP="00D25353">
            <w:pPr>
              <w:tabs>
                <w:tab w:val="left" w:pos="5010"/>
              </w:tabs>
              <w:spacing w:after="0" w:line="240" w:lineRule="auto"/>
            </w:pPr>
            <w:r w:rsidRPr="00DB63DA">
              <w:t>High level of concentration required when using specialised equipment. Take initial steps to resolve unforeseen problems.</w:t>
            </w:r>
            <w:r>
              <w:t xml:space="preserve"> To prioritise effectively, daily workload and the ability to react to unforeseen circumstances, allowing for all workforce, resource and equipment flexibility</w:t>
            </w:r>
          </w:p>
          <w:p w14:paraId="37118063" w14:textId="77777777" w:rsidR="007D4420" w:rsidRPr="00DB63DA" w:rsidRDefault="007D4420" w:rsidP="00D25353">
            <w:pPr>
              <w:tabs>
                <w:tab w:val="left" w:pos="5010"/>
              </w:tabs>
              <w:spacing w:after="0" w:line="240" w:lineRule="auto"/>
              <w:rPr>
                <w:color w:val="FF0000"/>
              </w:rPr>
            </w:pPr>
          </w:p>
          <w:p w14:paraId="35771EB9" w14:textId="77777777" w:rsidR="007D4420" w:rsidRPr="00DB63DA" w:rsidRDefault="007D4420" w:rsidP="00D25353">
            <w:pPr>
              <w:tabs>
                <w:tab w:val="left" w:pos="5010"/>
              </w:tabs>
              <w:spacing w:after="0" w:line="240" w:lineRule="auto"/>
              <w:rPr>
                <w:b/>
                <w:u w:val="single"/>
              </w:rPr>
            </w:pPr>
            <w:r w:rsidRPr="00DB63DA">
              <w:rPr>
                <w:b/>
                <w:u w:val="single"/>
              </w:rPr>
              <w:t>Emotional Demands</w:t>
            </w:r>
          </w:p>
          <w:p w14:paraId="35E260FF" w14:textId="5FCB826F" w:rsidR="007D4420" w:rsidRPr="00581A78" w:rsidRDefault="007D4420" w:rsidP="00D25353">
            <w:pPr>
              <w:autoSpaceDE w:val="0"/>
              <w:autoSpaceDN w:val="0"/>
              <w:adjustRightInd w:val="0"/>
              <w:spacing w:after="0" w:line="240" w:lineRule="auto"/>
              <w:rPr>
                <w:rFonts w:cs="Arial"/>
                <w:lang w:val="en-US"/>
              </w:rPr>
            </w:pPr>
            <w:r>
              <w:rPr>
                <w:rFonts w:cs="Arial"/>
                <w:lang w:val="en-US"/>
              </w:rPr>
              <w:t>Sensitivity expected for members of the public in terms of memorial trees/benches within the park, retrieval of deceased animals and supervision/management of staff absenteeism</w:t>
            </w:r>
            <w:r w:rsidR="0000141C">
              <w:rPr>
                <w:rFonts w:cs="Arial"/>
                <w:lang w:val="en-US"/>
              </w:rPr>
              <w:t>,</w:t>
            </w:r>
            <w:r>
              <w:rPr>
                <w:rFonts w:cs="Arial"/>
                <w:lang w:val="en-US"/>
              </w:rPr>
              <w:t xml:space="preserve"> where additional support may be required</w:t>
            </w:r>
          </w:p>
        </w:tc>
      </w:tr>
    </w:tbl>
    <w:p w14:paraId="1DACAC65" w14:textId="77777777" w:rsidR="007D4420" w:rsidRPr="00DB63DA" w:rsidRDefault="007D4420" w:rsidP="007D4420">
      <w:pPr>
        <w:spacing w:after="0" w:line="240" w:lineRule="auto"/>
      </w:pPr>
    </w:p>
    <w:tbl>
      <w:tblPr>
        <w:tblW w:w="9886"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886"/>
      </w:tblGrid>
      <w:tr w:rsidR="007D4420" w:rsidRPr="00581A78" w14:paraId="34BEE80C" w14:textId="77777777" w:rsidTr="00CB032B">
        <w:trPr>
          <w:trHeight w:hRule="exact" w:val="260"/>
        </w:trPr>
        <w:tc>
          <w:tcPr>
            <w:tcW w:w="9886" w:type="dxa"/>
            <w:shd w:val="clear" w:color="auto" w:fill="DEE3EC"/>
            <w:vAlign w:val="center"/>
          </w:tcPr>
          <w:p w14:paraId="045E67C0"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Planning Requirements</w:t>
            </w:r>
          </w:p>
        </w:tc>
      </w:tr>
      <w:tr w:rsidR="007D4420" w:rsidRPr="00581A78" w14:paraId="0F81A8D7" w14:textId="77777777" w:rsidTr="00CB032B">
        <w:trPr>
          <w:trHeight w:val="434"/>
        </w:trPr>
        <w:tc>
          <w:tcPr>
            <w:tcW w:w="9886" w:type="dxa"/>
          </w:tcPr>
          <w:p w14:paraId="1AD8F026" w14:textId="77777777" w:rsidR="007D4420" w:rsidRPr="00581A78" w:rsidRDefault="007D4420" w:rsidP="00D25353">
            <w:pPr>
              <w:autoSpaceDE w:val="0"/>
              <w:autoSpaceDN w:val="0"/>
              <w:adjustRightInd w:val="0"/>
              <w:spacing w:after="0" w:line="240" w:lineRule="auto"/>
              <w:rPr>
                <w:rFonts w:cs="Arial"/>
              </w:rPr>
            </w:pPr>
            <w:r w:rsidRPr="00DB63DA">
              <w:rPr>
                <w:rFonts w:cs="Arial"/>
              </w:rPr>
              <w:t>Plan and schedule work programmes f</w:t>
            </w:r>
            <w:r>
              <w:rPr>
                <w:rFonts w:cs="Arial"/>
              </w:rPr>
              <w:t xml:space="preserve">rom daily tasks to seasonal, </w:t>
            </w:r>
            <w:r w:rsidRPr="00DB63DA">
              <w:rPr>
                <w:rFonts w:cs="Arial"/>
              </w:rPr>
              <w:t>annual tasks</w:t>
            </w:r>
            <w:r>
              <w:rPr>
                <w:rFonts w:cs="Arial"/>
              </w:rPr>
              <w:t xml:space="preserve"> and reactive tasks</w:t>
            </w:r>
            <w:r w:rsidRPr="00DB63DA">
              <w:rPr>
                <w:rFonts w:cs="Arial"/>
              </w:rPr>
              <w:t>. Plan around vehicle breakdowns</w:t>
            </w:r>
            <w:r>
              <w:rPr>
                <w:rFonts w:cs="Arial"/>
              </w:rPr>
              <w:t>, servicing, safety inspections, MOT</w:t>
            </w:r>
            <w:r w:rsidRPr="00DB63DA">
              <w:rPr>
                <w:rFonts w:cs="Arial"/>
              </w:rPr>
              <w:t>s</w:t>
            </w:r>
            <w:r>
              <w:rPr>
                <w:rFonts w:cs="Arial"/>
              </w:rPr>
              <w:t xml:space="preserve"> and seasonal variations in weather, ground conditions and footfall within the park</w:t>
            </w:r>
          </w:p>
        </w:tc>
      </w:tr>
    </w:tbl>
    <w:p w14:paraId="7C36FB12" w14:textId="77777777" w:rsidR="007D4420" w:rsidRPr="00581A78" w:rsidRDefault="007D4420" w:rsidP="007D4420">
      <w:pPr>
        <w:spacing w:after="0" w:line="240" w:lineRule="auto"/>
      </w:pPr>
    </w:p>
    <w:tbl>
      <w:tblPr>
        <w:tblW w:w="9931"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clear" w:color="auto" w:fill="DEE3EC"/>
        <w:tblLook w:val="04A0" w:firstRow="1" w:lastRow="0" w:firstColumn="1" w:lastColumn="0" w:noHBand="0" w:noVBand="1"/>
      </w:tblPr>
      <w:tblGrid>
        <w:gridCol w:w="9931"/>
      </w:tblGrid>
      <w:tr w:rsidR="007D4420" w:rsidRPr="00581A78" w14:paraId="277B2B15" w14:textId="77777777" w:rsidTr="00CB032B">
        <w:trPr>
          <w:trHeight w:hRule="exact" w:val="334"/>
        </w:trPr>
        <w:tc>
          <w:tcPr>
            <w:tcW w:w="9931" w:type="dxa"/>
            <w:shd w:val="clear" w:color="auto" w:fill="DEE3EC"/>
            <w:vAlign w:val="center"/>
          </w:tcPr>
          <w:p w14:paraId="644ADFDE" w14:textId="77777777" w:rsidR="007D4420" w:rsidRPr="00581A78" w:rsidRDefault="007D4420" w:rsidP="00D25353">
            <w:pPr>
              <w:pStyle w:val="BODYTEXTSTYLE"/>
              <w:spacing w:after="0"/>
              <w:rPr>
                <w:rStyle w:val="HEADINGINLOWERCASE-11PTBOLD"/>
                <w:color w:val="auto"/>
              </w:rPr>
            </w:pPr>
            <w:r w:rsidRPr="00581A78">
              <w:rPr>
                <w:rStyle w:val="HEADINGINLOWERCASE-11PTBOLD"/>
                <w:color w:val="auto"/>
              </w:rPr>
              <w:t>Key Facts and Figures</w:t>
            </w:r>
          </w:p>
        </w:tc>
      </w:tr>
      <w:tr w:rsidR="007D4420" w:rsidRPr="00581A78" w14:paraId="4DB31306" w14:textId="77777777" w:rsidTr="00CB032B">
        <w:trPr>
          <w:trHeight w:val="51"/>
        </w:trPr>
        <w:tc>
          <w:tcPr>
            <w:tcW w:w="9931" w:type="dxa"/>
          </w:tcPr>
          <w:p w14:paraId="3B307987" w14:textId="77777777" w:rsidR="007D4420" w:rsidRPr="00581A78" w:rsidRDefault="007D4420" w:rsidP="00D25353">
            <w:pPr>
              <w:autoSpaceDE w:val="0"/>
              <w:autoSpaceDN w:val="0"/>
              <w:adjustRightInd w:val="0"/>
              <w:spacing w:after="0" w:line="240" w:lineRule="auto"/>
              <w:rPr>
                <w:rFonts w:cs="Arial"/>
                <w:lang w:val="en-US"/>
              </w:rPr>
            </w:pPr>
          </w:p>
        </w:tc>
      </w:tr>
    </w:tbl>
    <w:p w14:paraId="2ECBA31F" w14:textId="77777777" w:rsidR="00456BA4" w:rsidRPr="001B0303" w:rsidRDefault="00456BA4" w:rsidP="00456BA4">
      <w:pPr>
        <w:spacing w:after="0" w:line="240" w:lineRule="auto"/>
        <w:rPr>
          <w:rFonts w:cstheme="minorHAnsi"/>
        </w:rPr>
      </w:pPr>
    </w:p>
    <w:p w14:paraId="1088413C" w14:textId="77777777" w:rsidR="00605FC9" w:rsidRDefault="00605FC9"/>
    <w:sectPr w:rsidR="00605FC9">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1BE50" w14:textId="77777777" w:rsidR="00A70680" w:rsidRDefault="00A70680" w:rsidP="00A70680">
      <w:pPr>
        <w:spacing w:after="0" w:line="240" w:lineRule="auto"/>
      </w:pPr>
      <w:r>
        <w:separator/>
      </w:r>
    </w:p>
  </w:endnote>
  <w:endnote w:type="continuationSeparator" w:id="0">
    <w:p w14:paraId="47A57645" w14:textId="77777777" w:rsidR="00A70680" w:rsidRDefault="00A70680" w:rsidP="00A70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69476" w14:textId="77777777" w:rsidR="00A70680" w:rsidRDefault="00A70680" w:rsidP="00A70680">
      <w:pPr>
        <w:spacing w:after="0" w:line="240" w:lineRule="auto"/>
      </w:pPr>
      <w:r>
        <w:separator/>
      </w:r>
    </w:p>
  </w:footnote>
  <w:footnote w:type="continuationSeparator" w:id="0">
    <w:p w14:paraId="2D0584FF" w14:textId="77777777" w:rsidR="00A70680" w:rsidRDefault="00A70680" w:rsidP="00A70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68FD0" w14:textId="0755025A" w:rsidR="00A70680" w:rsidRDefault="00A37EAF">
    <w:pPr>
      <w:pStyle w:val="Header"/>
    </w:pPr>
    <w:r>
      <w:rPr>
        <w:noProof/>
      </w:rPr>
      <w:drawing>
        <wp:anchor distT="0" distB="0" distL="114300" distR="114300" simplePos="0" relativeHeight="251659264" behindDoc="1" locked="0" layoutInCell="1" allowOverlap="1" wp14:anchorId="6347FDE0" wp14:editId="5BE369A4">
          <wp:simplePos x="0" y="0"/>
          <wp:positionH relativeFrom="column">
            <wp:posOffset>0</wp:posOffset>
          </wp:positionH>
          <wp:positionV relativeFrom="paragraph">
            <wp:posOffset>170815</wp:posOffset>
          </wp:positionV>
          <wp:extent cx="1689100" cy="592850"/>
          <wp:effectExtent l="0" t="0" r="6350" b="0"/>
          <wp:wrapTight wrapText="bothSides">
            <wp:wrapPolygon edited="0">
              <wp:start x="0" y="0"/>
              <wp:lineTo x="0" y="20836"/>
              <wp:lineTo x="21438" y="20836"/>
              <wp:lineTo x="214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veco full-colour.jpg"/>
                  <pic:cNvPicPr/>
                </pic:nvPicPr>
                <pic:blipFill>
                  <a:blip r:embed="rId1">
                    <a:extLst>
                      <a:ext uri="{28A0092B-C50C-407E-A947-70E740481C1C}">
                        <a14:useLocalDpi xmlns:a14="http://schemas.microsoft.com/office/drawing/2010/main" val="0"/>
                      </a:ext>
                    </a:extLst>
                  </a:blip>
                  <a:stretch>
                    <a:fillRect/>
                  </a:stretch>
                </pic:blipFill>
                <pic:spPr>
                  <a:xfrm>
                    <a:off x="0" y="0"/>
                    <a:ext cx="1689100" cy="5928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AB147E"/>
    <w:multiLevelType w:val="hybridMultilevel"/>
    <w:tmpl w:val="894A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FE7270"/>
    <w:multiLevelType w:val="hybridMultilevel"/>
    <w:tmpl w:val="85F22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003846"/>
    <w:multiLevelType w:val="hybridMultilevel"/>
    <w:tmpl w:val="44527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C24AD6"/>
    <w:multiLevelType w:val="hybridMultilevel"/>
    <w:tmpl w:val="8FECE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0176BA8"/>
    <w:multiLevelType w:val="hybridMultilevel"/>
    <w:tmpl w:val="BD143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263FBB"/>
    <w:multiLevelType w:val="hybridMultilevel"/>
    <w:tmpl w:val="6FC6A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zMzUxNrawtDQ3M7JQ0lEKTi0uzszPAykwrAUAHv+zjCwAAAA="/>
  </w:docVars>
  <w:rsids>
    <w:rsidRoot w:val="00605FC9"/>
    <w:rsid w:val="0000141C"/>
    <w:rsid w:val="00004260"/>
    <w:rsid w:val="00091E5F"/>
    <w:rsid w:val="001173D7"/>
    <w:rsid w:val="001A5262"/>
    <w:rsid w:val="00415E17"/>
    <w:rsid w:val="00456BA4"/>
    <w:rsid w:val="00473D2A"/>
    <w:rsid w:val="0048713E"/>
    <w:rsid w:val="00500EFE"/>
    <w:rsid w:val="00605FC9"/>
    <w:rsid w:val="00654DDF"/>
    <w:rsid w:val="007D4420"/>
    <w:rsid w:val="008515D0"/>
    <w:rsid w:val="008676E2"/>
    <w:rsid w:val="009A5369"/>
    <w:rsid w:val="009C7719"/>
    <w:rsid w:val="00A37EAF"/>
    <w:rsid w:val="00A70680"/>
    <w:rsid w:val="00CB032B"/>
    <w:rsid w:val="00F024B1"/>
    <w:rsid w:val="00F7786B"/>
    <w:rsid w:val="08631D23"/>
    <w:rsid w:val="1343E83B"/>
    <w:rsid w:val="481639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D509D"/>
  <w15:chartTrackingRefBased/>
  <w15:docId w15:val="{0A1092E6-B7B7-4D07-8C15-991A17C75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STYLE">
    <w:name w:val="BODY TEXT STYLE"/>
    <w:basedOn w:val="Normal"/>
    <w:rsid w:val="00456BA4"/>
    <w:pPr>
      <w:suppressAutoHyphens/>
      <w:autoSpaceDE w:val="0"/>
      <w:autoSpaceDN w:val="0"/>
      <w:adjustRightInd w:val="0"/>
      <w:spacing w:after="113" w:line="280" w:lineRule="atLeast"/>
      <w:textAlignment w:val="center"/>
    </w:pPr>
    <w:rPr>
      <w:rFonts w:ascii="Calibri" w:eastAsia="Calibri" w:hAnsi="Calibri" w:cs="Calibri"/>
      <w:color w:val="8A0066"/>
    </w:rPr>
  </w:style>
  <w:style w:type="character" w:customStyle="1" w:styleId="HEADINGINLOWERCASE-11PTBOLD">
    <w:name w:val="HEADING IN LOWER CASE - 11PT BOLD"/>
    <w:qFormat/>
    <w:rsid w:val="00456BA4"/>
    <w:rPr>
      <w:rFonts w:ascii="Calibri" w:hAnsi="Calibri" w:cs="Calibri"/>
      <w:b/>
      <w:bCs/>
      <w:color w:val="8A0066"/>
      <w:sz w:val="22"/>
      <w:szCs w:val="22"/>
    </w:rPr>
  </w:style>
  <w:style w:type="paragraph" w:styleId="ListParagraph">
    <w:name w:val="List Paragraph"/>
    <w:basedOn w:val="Normal"/>
    <w:uiPriority w:val="34"/>
    <w:qFormat/>
    <w:rsid w:val="00456BA4"/>
    <w:pPr>
      <w:spacing w:after="200" w:line="276" w:lineRule="auto"/>
      <w:ind w:left="720"/>
      <w:contextualSpacing/>
    </w:pPr>
    <w:rPr>
      <w:rFonts w:ascii="Calibri" w:eastAsia="Calibri" w:hAnsi="Calibri" w:cs="Times New Roman"/>
      <w:lang w:val="en-US"/>
    </w:rPr>
  </w:style>
  <w:style w:type="paragraph" w:customStyle="1" w:styleId="Default">
    <w:name w:val="Default"/>
    <w:rsid w:val="00456BA4"/>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A706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0680"/>
  </w:style>
  <w:style w:type="paragraph" w:styleId="Footer">
    <w:name w:val="footer"/>
    <w:basedOn w:val="Normal"/>
    <w:link w:val="FooterChar"/>
    <w:uiPriority w:val="99"/>
    <w:unhideWhenUsed/>
    <w:rsid w:val="00A706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06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C8AE46644DDC4B84A6BDEC822EF322" ma:contentTypeVersion="6" ma:contentTypeDescription="Create a new document." ma:contentTypeScope="" ma:versionID="5666450250d076549b226a8cbc96116b">
  <xsd:schema xmlns:xsd="http://www.w3.org/2001/XMLSchema" xmlns:xs="http://www.w3.org/2001/XMLSchema" xmlns:p="http://schemas.microsoft.com/office/2006/metadata/properties" xmlns:ns2="3540bcb3-6c29-48a4-bbaa-a205203eca52" xmlns:ns3="bd203db4-db71-40bd-81d2-c3a94e178c14" targetNamespace="http://schemas.microsoft.com/office/2006/metadata/properties" ma:root="true" ma:fieldsID="55d8e7b0bfef2d044a74aad98e049adf" ns2:_="" ns3:_="">
    <xsd:import namespace="3540bcb3-6c29-48a4-bbaa-a205203eca52"/>
    <xsd:import namespace="bd203db4-db71-40bd-81d2-c3a94e178c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0bcb3-6c29-48a4-bbaa-a205203ec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03db4-db71-40bd-81d2-c3a94e178c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9A1966-EC22-4AB8-AF08-D53FEAC6A619}">
  <ds:schemaRefs>
    <ds:schemaRef ds:uri="http://schemas.microsoft.com/sharepoint/v3/contenttype/forms"/>
  </ds:schemaRefs>
</ds:datastoreItem>
</file>

<file path=customXml/itemProps2.xml><?xml version="1.0" encoding="utf-8"?>
<ds:datastoreItem xmlns:ds="http://schemas.openxmlformats.org/officeDocument/2006/customXml" ds:itemID="{D83209B4-27F2-4AB6-99AE-5E9FF3BF8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40bcb3-6c29-48a4-bbaa-a205203eca52"/>
    <ds:schemaRef ds:uri="bd203db4-db71-40bd-81d2-c3a94e178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9770CD-D2E4-4F35-B549-DC38608E0715}">
  <ds:schemaRefs>
    <ds:schemaRef ds:uri="3540bcb3-6c29-48a4-bbaa-a205203eca52"/>
    <ds:schemaRef ds:uri="http://purl.org/dc/elements/1.1/"/>
    <ds:schemaRef ds:uri="http://schemas.microsoft.com/office/2006/metadata/properties"/>
    <ds:schemaRef ds:uri="http://schemas.microsoft.com/office/infopath/2007/PartnerControls"/>
    <ds:schemaRef ds:uri="http://purl.org/dc/dcmitype/"/>
    <ds:schemaRef ds:uri="http://schemas.openxmlformats.org/package/2006/metadata/core-properties"/>
    <ds:schemaRef ds:uri="http://schemas.microsoft.com/office/2006/documentManagement/types"/>
    <ds:schemaRef ds:uri="bd203db4-db71-40bd-81d2-c3a94e178c14"/>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09</Words>
  <Characters>4617</Characters>
  <Application>Microsoft Office Word</Application>
  <DocSecurity>0</DocSecurity>
  <Lines>38</Lines>
  <Paragraphs>10</Paragraphs>
  <ScaleCrop>false</ScaleCrop>
  <Company>Blackpool Council</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z Evans</dc:creator>
  <cp:keywords/>
  <dc:description/>
  <cp:lastModifiedBy>Jessica Christian</cp:lastModifiedBy>
  <cp:revision>9</cp:revision>
  <dcterms:created xsi:type="dcterms:W3CDTF">2022-04-27T16:06:00Z</dcterms:created>
  <dcterms:modified xsi:type="dcterms:W3CDTF">2026-05-1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8AE46644DDC4B84A6BDEC822EF322</vt:lpwstr>
  </property>
  <property fmtid="{D5CDD505-2E9C-101B-9397-08002B2CF9AE}" pid="3" name="GrammarlyDocumentId">
    <vt:lpwstr>94dd7bdb-3682-47aa-8538-86a26f4237fe</vt:lpwstr>
  </property>
</Properties>
</file>